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3B5ACB" w14:textId="36D4E9D9" w:rsidR="00B9660C" w:rsidRPr="004B0449" w:rsidRDefault="00272999" w:rsidP="00F730D9">
      <w:pPr>
        <w:pStyle w:val="Heading1"/>
        <w:numPr>
          <w:ilvl w:val="0"/>
          <w:numId w:val="0"/>
        </w:numPr>
        <w:spacing w:line="240" w:lineRule="auto"/>
      </w:pPr>
      <w:r w:rsidRPr="004B0449">
        <w:t xml:space="preserve">Appendix </w:t>
      </w:r>
      <w:r w:rsidR="006C2EF6">
        <w:t>B</w:t>
      </w:r>
      <w:r w:rsidR="00B9660C" w:rsidRPr="004B0449">
        <w:t xml:space="preserve"> </w:t>
      </w:r>
    </w:p>
    <w:p w14:paraId="19AF98FC" w14:textId="65E862DC" w:rsidR="00272999" w:rsidRPr="00F308DD" w:rsidRDefault="008E5293" w:rsidP="008E5293">
      <w:pPr>
        <w:pStyle w:val="Caption"/>
        <w:rPr>
          <w:sz w:val="22"/>
          <w:szCs w:val="22"/>
          <w:lang w:val="en-US"/>
        </w:rPr>
      </w:pPr>
      <w:r>
        <w:t xml:space="preserve">Table B. </w:t>
      </w:r>
      <w:r>
        <w:fldChar w:fldCharType="begin"/>
      </w:r>
      <w:r>
        <w:instrText xml:space="preserve"> SEQ Table_B. \* ARABIC </w:instrText>
      </w:r>
      <w:r>
        <w:fldChar w:fldCharType="separate"/>
      </w:r>
      <w:r>
        <w:t>1</w:t>
      </w:r>
      <w:r>
        <w:fldChar w:fldCharType="end"/>
      </w:r>
      <w:r w:rsidR="00B9660C" w:rsidRPr="00F308DD">
        <w:rPr>
          <w:sz w:val="22"/>
          <w:szCs w:val="22"/>
        </w:rPr>
        <w:t>. Final Linear mixed effect models fitted to immune variables from</w:t>
      </w:r>
      <w:r w:rsidR="004043EE">
        <w:rPr>
          <w:sz w:val="22"/>
          <w:szCs w:val="22"/>
        </w:rPr>
        <w:t xml:space="preserve"> Australian sea lion</w:t>
      </w:r>
      <w:r w:rsidR="00B9660C" w:rsidRPr="00F308DD">
        <w:rPr>
          <w:sz w:val="22"/>
          <w:szCs w:val="22"/>
        </w:rPr>
        <w:t xml:space="preserve"> </w:t>
      </w:r>
      <w:r w:rsidR="004043EE">
        <w:rPr>
          <w:sz w:val="22"/>
          <w:szCs w:val="22"/>
        </w:rPr>
        <w:t>(</w:t>
      </w:r>
      <w:r w:rsidR="00B9660C" w:rsidRPr="00F308DD">
        <w:rPr>
          <w:i/>
          <w:iCs w:val="0"/>
          <w:sz w:val="22"/>
          <w:szCs w:val="22"/>
        </w:rPr>
        <w:t>Neoph</w:t>
      </w:r>
      <w:r w:rsidR="00BB0F8A" w:rsidRPr="00F308DD">
        <w:rPr>
          <w:i/>
          <w:iCs w:val="0"/>
          <w:sz w:val="22"/>
          <w:szCs w:val="22"/>
        </w:rPr>
        <w:t>o</w:t>
      </w:r>
      <w:r w:rsidR="00B9660C" w:rsidRPr="00F308DD">
        <w:rPr>
          <w:i/>
          <w:iCs w:val="0"/>
          <w:sz w:val="22"/>
          <w:szCs w:val="22"/>
        </w:rPr>
        <w:t>ca cinerea</w:t>
      </w:r>
      <w:r w:rsidR="004043EE">
        <w:rPr>
          <w:sz w:val="22"/>
          <w:szCs w:val="22"/>
        </w:rPr>
        <w:t xml:space="preserve">) </w:t>
      </w:r>
      <w:r w:rsidR="00B9660C" w:rsidRPr="00F308DD">
        <w:rPr>
          <w:sz w:val="22"/>
          <w:szCs w:val="22"/>
        </w:rPr>
        <w:t>pups</w:t>
      </w:r>
      <w:r w:rsidR="00C515A3" w:rsidRPr="00F308DD">
        <w:rPr>
          <w:sz w:val="22"/>
          <w:szCs w:val="22"/>
        </w:rPr>
        <w:t xml:space="preserve"> including </w:t>
      </w:r>
      <w:r w:rsidR="00A51150" w:rsidRPr="00A51150">
        <w:rPr>
          <w:sz w:val="22"/>
          <w:szCs w:val="22"/>
        </w:rPr>
        <w:t>treatment group</w:t>
      </w:r>
      <w:r w:rsidR="00C515A3" w:rsidRPr="00F308DD">
        <w:rPr>
          <w:sz w:val="22"/>
          <w:szCs w:val="22"/>
        </w:rPr>
        <w:t xml:space="preserve"> as the main fixed effect</w:t>
      </w:r>
      <w:r w:rsidR="00B9660C" w:rsidRPr="00F308DD">
        <w:rPr>
          <w:sz w:val="22"/>
          <w:szCs w:val="22"/>
        </w:rPr>
        <w:t>.</w:t>
      </w:r>
    </w:p>
    <w:tbl>
      <w:tblPr>
        <w:tblW w:w="9983" w:type="dxa"/>
        <w:tblLook w:val="04A0" w:firstRow="1" w:lastRow="0" w:firstColumn="1" w:lastColumn="0" w:noHBand="0" w:noVBand="1"/>
      </w:tblPr>
      <w:tblGrid>
        <w:gridCol w:w="3781"/>
        <w:gridCol w:w="1597"/>
        <w:gridCol w:w="2004"/>
        <w:gridCol w:w="1247"/>
        <w:gridCol w:w="1354"/>
      </w:tblGrid>
      <w:tr w:rsidR="00C515A3" w:rsidRPr="004B0449" w14:paraId="36EAEE97" w14:textId="77777777" w:rsidTr="00BF5C89">
        <w:trPr>
          <w:trHeight w:val="279"/>
        </w:trPr>
        <w:tc>
          <w:tcPr>
            <w:tcW w:w="998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C9345E" w14:textId="236726BA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4B0449">
              <w:rPr>
                <w:rFonts w:eastAsia="Times New Roman"/>
                <w:b/>
                <w:bCs/>
                <w:color w:val="000000"/>
                <w:lang w:eastAsia="en-AU"/>
              </w:rPr>
              <w:t>Immunoglobulin G (</w:t>
            </w:r>
            <w:proofErr w:type="gramStart"/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log(</w:t>
            </w:r>
            <w:proofErr w:type="gramEnd"/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IgG)</w:t>
            </w:r>
            <w:r w:rsidRPr="004B0449">
              <w:rPr>
                <w:rFonts w:eastAsia="Times New Roman"/>
                <w:b/>
                <w:bCs/>
                <w:color w:val="000000"/>
                <w:lang w:eastAsia="en-AU"/>
              </w:rPr>
              <w:t>)</w:t>
            </w:r>
          </w:p>
        </w:tc>
      </w:tr>
      <w:tr w:rsidR="00C515A3" w:rsidRPr="00C515A3" w14:paraId="589BE901" w14:textId="77777777" w:rsidTr="00C515A3">
        <w:trPr>
          <w:trHeight w:val="526"/>
        </w:trPr>
        <w:tc>
          <w:tcPr>
            <w:tcW w:w="37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CFD4D2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5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245E72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20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481374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1F3363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034C88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C515A3" w:rsidRPr="00C515A3" w14:paraId="7277C268" w14:textId="77777777" w:rsidTr="00C515A3">
        <w:trPr>
          <w:trHeight w:val="268"/>
        </w:trPr>
        <w:tc>
          <w:tcPr>
            <w:tcW w:w="3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69EE8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B186D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44</w:t>
            </w:r>
          </w:p>
        </w:tc>
        <w:tc>
          <w:tcPr>
            <w:tcW w:w="2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4E809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1.51 – 0.6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68453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415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F42F1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57</w:t>
            </w:r>
          </w:p>
        </w:tc>
      </w:tr>
      <w:tr w:rsidR="00C515A3" w:rsidRPr="00C515A3" w14:paraId="7CB961BC" w14:textId="77777777" w:rsidTr="00C515A3">
        <w:trPr>
          <w:trHeight w:val="268"/>
        </w:trPr>
        <w:tc>
          <w:tcPr>
            <w:tcW w:w="3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A0C16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Length [1st degree]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5E8F05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1.04</w:t>
            </w:r>
          </w:p>
        </w:tc>
        <w:tc>
          <w:tcPr>
            <w:tcW w:w="2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1835D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1.96 – 4.05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96ABD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495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C0BA58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57</w:t>
            </w:r>
          </w:p>
        </w:tc>
      </w:tr>
      <w:tr w:rsidR="00C515A3" w:rsidRPr="00C515A3" w14:paraId="79F36E26" w14:textId="77777777" w:rsidTr="00C515A3">
        <w:trPr>
          <w:trHeight w:val="268"/>
        </w:trPr>
        <w:tc>
          <w:tcPr>
            <w:tcW w:w="3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E76A19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Length [2nd degree]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E2FC0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2.02</w:t>
            </w:r>
          </w:p>
        </w:tc>
        <w:tc>
          <w:tcPr>
            <w:tcW w:w="2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ABD87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34 – 3.7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5C9A6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0.019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35A478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57</w:t>
            </w:r>
          </w:p>
        </w:tc>
      </w:tr>
      <w:tr w:rsidR="00C515A3" w:rsidRPr="00C515A3" w14:paraId="65A9A555" w14:textId="77777777" w:rsidTr="00C515A3">
        <w:trPr>
          <w:trHeight w:val="268"/>
        </w:trPr>
        <w:tc>
          <w:tcPr>
            <w:tcW w:w="3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5B0DA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Length [3rd degree]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EE5737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6</w:t>
            </w:r>
          </w:p>
        </w:tc>
        <w:tc>
          <w:tcPr>
            <w:tcW w:w="2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49F6A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1.06 – 2.2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B47574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476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ADC13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57</w:t>
            </w:r>
          </w:p>
        </w:tc>
      </w:tr>
      <w:tr w:rsidR="00C515A3" w:rsidRPr="00C515A3" w14:paraId="1A35F665" w14:textId="77777777" w:rsidTr="00C515A3">
        <w:trPr>
          <w:trHeight w:val="268"/>
        </w:trPr>
        <w:tc>
          <w:tcPr>
            <w:tcW w:w="3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8A551" w14:textId="17190F2B" w:rsidR="00C515A3" w:rsidRPr="00C515A3" w:rsidRDefault="00AB226F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C515A3">
              <w:rPr>
                <w:rFonts w:eastAsia="Times New Roman"/>
                <w:color w:val="000000"/>
                <w:lang w:eastAsia="en-AU"/>
              </w:rPr>
              <w:t>DR_Ivermectin</w:t>
            </w:r>
            <w:proofErr w:type="spellEnd"/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ADC6E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22</w:t>
            </w:r>
          </w:p>
        </w:tc>
        <w:tc>
          <w:tcPr>
            <w:tcW w:w="2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75728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91 – 0.48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7624A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543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272AC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57</w:t>
            </w:r>
          </w:p>
        </w:tc>
      </w:tr>
      <w:tr w:rsidR="00C515A3" w:rsidRPr="00C515A3" w14:paraId="19FF8BE7" w14:textId="77777777" w:rsidTr="00C515A3">
        <w:trPr>
          <w:trHeight w:val="313"/>
        </w:trPr>
        <w:tc>
          <w:tcPr>
            <w:tcW w:w="3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4F5AC" w14:textId="0A1CB974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C515A3">
              <w:rPr>
                <w:rFonts w:eastAsia="Times New Roman"/>
                <w:color w:val="000000"/>
                <w:lang w:eastAsia="en-AU"/>
              </w:rPr>
              <w:t>SB</w:t>
            </w:r>
            <w:r w:rsidR="00AB226F">
              <w:rPr>
                <w:rFonts w:eastAsia="Times New Roman"/>
                <w:color w:val="000000"/>
                <w:lang w:eastAsia="en-AU"/>
              </w:rPr>
              <w:t>_Control</w:t>
            </w:r>
            <w:proofErr w:type="spellEnd"/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118466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1.18</w:t>
            </w:r>
          </w:p>
        </w:tc>
        <w:tc>
          <w:tcPr>
            <w:tcW w:w="2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130BE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1.67 – -0.68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7D43F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64C08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57</w:t>
            </w:r>
          </w:p>
        </w:tc>
      </w:tr>
      <w:tr w:rsidR="00C515A3" w:rsidRPr="00C515A3" w14:paraId="33EBB76F" w14:textId="77777777" w:rsidTr="00C515A3">
        <w:trPr>
          <w:trHeight w:val="302"/>
        </w:trPr>
        <w:tc>
          <w:tcPr>
            <w:tcW w:w="3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6CAD8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Sex [Male]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0CDEF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44</w:t>
            </w:r>
          </w:p>
        </w:tc>
        <w:tc>
          <w:tcPr>
            <w:tcW w:w="2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92144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81 – -0.0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E0692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0.02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ED2D9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57</w:t>
            </w:r>
          </w:p>
        </w:tc>
      </w:tr>
      <w:tr w:rsidR="00C515A3" w:rsidRPr="00C515A3" w14:paraId="25CEBFF4" w14:textId="77777777" w:rsidTr="00C515A3">
        <w:trPr>
          <w:trHeight w:val="268"/>
        </w:trPr>
        <w:tc>
          <w:tcPr>
            <w:tcW w:w="3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8E6AD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Infection [Severe]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67462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1.29</w:t>
            </w:r>
          </w:p>
        </w:tc>
        <w:tc>
          <w:tcPr>
            <w:tcW w:w="2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B9F0F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1.98 – -0.59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E1B28D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8BBC96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57</w:t>
            </w:r>
          </w:p>
        </w:tc>
      </w:tr>
      <w:tr w:rsidR="00C515A3" w:rsidRPr="00C515A3" w14:paraId="21ECBE79" w14:textId="77777777" w:rsidTr="00C515A3">
        <w:trPr>
          <w:trHeight w:val="302"/>
        </w:trPr>
        <w:tc>
          <w:tcPr>
            <w:tcW w:w="998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A6B7FB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C515A3" w:rsidRPr="00C515A3" w14:paraId="02BD1A38" w14:textId="77777777" w:rsidTr="00C515A3">
        <w:trPr>
          <w:trHeight w:val="313"/>
        </w:trPr>
        <w:tc>
          <w:tcPr>
            <w:tcW w:w="3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3FAD5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σ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62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A6CCF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55</w:t>
            </w:r>
          </w:p>
        </w:tc>
      </w:tr>
      <w:tr w:rsidR="00C515A3" w:rsidRPr="00C515A3" w14:paraId="3DF53792" w14:textId="77777777" w:rsidTr="00C515A3">
        <w:trPr>
          <w:trHeight w:val="313"/>
        </w:trPr>
        <w:tc>
          <w:tcPr>
            <w:tcW w:w="3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381BB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τ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C515A3">
              <w:rPr>
                <w:rFonts w:eastAsia="Times New Roman"/>
                <w:color w:val="000000"/>
                <w:lang w:eastAsia="en-AU"/>
              </w:rPr>
              <w:t> 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62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49CEE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</w:t>
            </w:r>
          </w:p>
        </w:tc>
      </w:tr>
      <w:tr w:rsidR="00C515A3" w:rsidRPr="00C515A3" w14:paraId="4514B8C6" w14:textId="77777777" w:rsidTr="00C515A3">
        <w:trPr>
          <w:trHeight w:val="302"/>
        </w:trPr>
        <w:tc>
          <w:tcPr>
            <w:tcW w:w="37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3619F1B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N 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620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32171B9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32</w:t>
            </w:r>
          </w:p>
        </w:tc>
      </w:tr>
      <w:tr w:rsidR="00C515A3" w:rsidRPr="00C515A3" w14:paraId="06E11EC0" w14:textId="77777777" w:rsidTr="00C515A3">
        <w:trPr>
          <w:trHeight w:val="268"/>
        </w:trPr>
        <w:tc>
          <w:tcPr>
            <w:tcW w:w="3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1535B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62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E79238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7</w:t>
            </w:r>
          </w:p>
        </w:tc>
      </w:tr>
      <w:tr w:rsidR="00C515A3" w:rsidRPr="00C515A3" w14:paraId="0BDC1C64" w14:textId="77777777" w:rsidTr="00C515A3">
        <w:trPr>
          <w:trHeight w:val="313"/>
        </w:trPr>
        <w:tc>
          <w:tcPr>
            <w:tcW w:w="3781" w:type="dxa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  <w:hideMark/>
          </w:tcPr>
          <w:p w14:paraId="05656C44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Marginal R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C515A3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6202" w:type="dxa"/>
            <w:gridSpan w:val="4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  <w:hideMark/>
          </w:tcPr>
          <w:p w14:paraId="1EF72F3E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569 / NA</w:t>
            </w:r>
          </w:p>
        </w:tc>
      </w:tr>
    </w:tbl>
    <w:p w14:paraId="63B5FD5C" w14:textId="77777777" w:rsidR="00C515A3" w:rsidRPr="004B0449" w:rsidRDefault="00C515A3" w:rsidP="00F730D9">
      <w:pPr>
        <w:spacing w:line="240" w:lineRule="auto"/>
      </w:pPr>
    </w:p>
    <w:tbl>
      <w:tblPr>
        <w:tblW w:w="9995" w:type="dxa"/>
        <w:tblLook w:val="04A0" w:firstRow="1" w:lastRow="0" w:firstColumn="1" w:lastColumn="0" w:noHBand="0" w:noVBand="1"/>
      </w:tblPr>
      <w:tblGrid>
        <w:gridCol w:w="3786"/>
        <w:gridCol w:w="1599"/>
        <w:gridCol w:w="2006"/>
        <w:gridCol w:w="1248"/>
        <w:gridCol w:w="1356"/>
      </w:tblGrid>
      <w:tr w:rsidR="00C515A3" w:rsidRPr="004B0449" w14:paraId="6ABA7A1F" w14:textId="77777777" w:rsidTr="0099758E">
        <w:trPr>
          <w:trHeight w:val="304"/>
        </w:trPr>
        <w:tc>
          <w:tcPr>
            <w:tcW w:w="999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B0124A" w14:textId="1C2C5655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Lys</w:t>
            </w:r>
            <w:r w:rsidRPr="004B0449">
              <w:rPr>
                <w:rFonts w:eastAsia="Times New Roman"/>
                <w:b/>
                <w:bCs/>
                <w:color w:val="000000"/>
                <w:lang w:eastAsia="en-AU"/>
              </w:rPr>
              <w:t>ozyme (Lys)</w:t>
            </w:r>
          </w:p>
        </w:tc>
      </w:tr>
      <w:tr w:rsidR="00C515A3" w:rsidRPr="00C515A3" w14:paraId="71365313" w14:textId="77777777" w:rsidTr="00C515A3">
        <w:trPr>
          <w:trHeight w:val="292"/>
        </w:trPr>
        <w:tc>
          <w:tcPr>
            <w:tcW w:w="3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EBDDEB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AD2E02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CAA797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8C33C9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AB5706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C515A3" w:rsidRPr="00C515A3" w14:paraId="33176B5D" w14:textId="77777777" w:rsidTr="00C515A3">
        <w:trPr>
          <w:trHeight w:val="292"/>
        </w:trPr>
        <w:tc>
          <w:tcPr>
            <w:tcW w:w="3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1DEE32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47DC64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1.13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EB534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1.08 – 1.18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A73AC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94308D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57</w:t>
            </w:r>
          </w:p>
        </w:tc>
      </w:tr>
      <w:tr w:rsidR="00AB226F" w:rsidRPr="00C515A3" w14:paraId="7BBC7D6C" w14:textId="77777777" w:rsidTr="00C515A3">
        <w:trPr>
          <w:trHeight w:val="292"/>
        </w:trPr>
        <w:tc>
          <w:tcPr>
            <w:tcW w:w="3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7E95F8" w14:textId="116CF02A" w:rsidR="00AB226F" w:rsidRPr="00C515A3" w:rsidRDefault="00AB226F" w:rsidP="00AB226F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637C22">
              <w:rPr>
                <w:rFonts w:eastAsia="Times New Roman"/>
                <w:color w:val="000000"/>
                <w:lang w:eastAsia="en-AU"/>
              </w:rPr>
              <w:t>DR_Ivermectin</w:t>
            </w:r>
            <w:proofErr w:type="spellEnd"/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C1400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13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A813BA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23 – -0.03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9843C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0.008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22DE71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57</w:t>
            </w:r>
          </w:p>
        </w:tc>
      </w:tr>
      <w:tr w:rsidR="00C515A3" w:rsidRPr="00C515A3" w14:paraId="6701F737" w14:textId="77777777" w:rsidTr="00C515A3">
        <w:trPr>
          <w:trHeight w:val="292"/>
        </w:trPr>
        <w:tc>
          <w:tcPr>
            <w:tcW w:w="3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EAD43" w14:textId="2795EBE7" w:rsidR="00C515A3" w:rsidRPr="00C515A3" w:rsidRDefault="00AB226F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C515A3">
              <w:rPr>
                <w:rFonts w:eastAsia="Times New Roman"/>
                <w:color w:val="000000"/>
                <w:lang w:eastAsia="en-AU"/>
              </w:rPr>
              <w:t>SB</w:t>
            </w:r>
            <w:r>
              <w:rPr>
                <w:rFonts w:eastAsia="Times New Roman"/>
                <w:color w:val="000000"/>
                <w:lang w:eastAsia="en-AU"/>
              </w:rPr>
              <w:t>_Control</w:t>
            </w:r>
            <w:proofErr w:type="spellEnd"/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C9E68A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07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E1812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13 – -0.00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0E3F81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0.048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73751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57</w:t>
            </w:r>
          </w:p>
        </w:tc>
      </w:tr>
      <w:tr w:rsidR="00C515A3" w:rsidRPr="00C515A3" w14:paraId="318CE3CC" w14:textId="77777777" w:rsidTr="00C515A3">
        <w:trPr>
          <w:trHeight w:val="292"/>
        </w:trPr>
        <w:tc>
          <w:tcPr>
            <w:tcW w:w="999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75DC2F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C515A3" w:rsidRPr="00C515A3" w14:paraId="39211345" w14:textId="77777777" w:rsidTr="00C515A3">
        <w:trPr>
          <w:trHeight w:val="341"/>
        </w:trPr>
        <w:tc>
          <w:tcPr>
            <w:tcW w:w="3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0BD218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σ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620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930C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01</w:t>
            </w:r>
          </w:p>
        </w:tc>
      </w:tr>
      <w:tr w:rsidR="00C515A3" w:rsidRPr="00C515A3" w14:paraId="1650B606" w14:textId="77777777" w:rsidTr="00C515A3">
        <w:trPr>
          <w:trHeight w:val="341"/>
        </w:trPr>
        <w:tc>
          <w:tcPr>
            <w:tcW w:w="3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D04B9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τ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C515A3">
              <w:rPr>
                <w:rFonts w:eastAsia="Times New Roman"/>
                <w:color w:val="000000"/>
                <w:lang w:eastAsia="en-AU"/>
              </w:rPr>
              <w:t> 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620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B120F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</w:t>
            </w:r>
          </w:p>
        </w:tc>
      </w:tr>
      <w:tr w:rsidR="00C515A3" w:rsidRPr="00C515A3" w14:paraId="0BD68EBE" w14:textId="77777777" w:rsidTr="00C515A3">
        <w:trPr>
          <w:trHeight w:val="329"/>
        </w:trPr>
        <w:tc>
          <w:tcPr>
            <w:tcW w:w="3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63BF39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ICC</w:t>
            </w:r>
          </w:p>
        </w:tc>
        <w:tc>
          <w:tcPr>
            <w:tcW w:w="620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BCCA4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1</w:t>
            </w:r>
          </w:p>
        </w:tc>
      </w:tr>
      <w:tr w:rsidR="00C515A3" w:rsidRPr="00C515A3" w14:paraId="5E14C116" w14:textId="77777777" w:rsidTr="00C515A3">
        <w:trPr>
          <w:trHeight w:val="329"/>
        </w:trPr>
        <w:tc>
          <w:tcPr>
            <w:tcW w:w="3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12EB65C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N 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620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816CF20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32</w:t>
            </w:r>
          </w:p>
        </w:tc>
      </w:tr>
      <w:tr w:rsidR="00C515A3" w:rsidRPr="00C515A3" w14:paraId="6EC5AEA9" w14:textId="77777777" w:rsidTr="00C515A3">
        <w:trPr>
          <w:trHeight w:val="353"/>
        </w:trPr>
        <w:tc>
          <w:tcPr>
            <w:tcW w:w="3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04740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620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A4F6D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2</w:t>
            </w:r>
          </w:p>
        </w:tc>
      </w:tr>
      <w:tr w:rsidR="00C515A3" w:rsidRPr="00C515A3" w14:paraId="14488B8D" w14:textId="77777777" w:rsidTr="00C515A3">
        <w:trPr>
          <w:trHeight w:val="341"/>
        </w:trPr>
        <w:tc>
          <w:tcPr>
            <w:tcW w:w="3786" w:type="dxa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  <w:hideMark/>
          </w:tcPr>
          <w:p w14:paraId="30CA6DBA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Marginal R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C515A3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6209" w:type="dxa"/>
            <w:gridSpan w:val="4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  <w:hideMark/>
          </w:tcPr>
          <w:p w14:paraId="60E03470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117 / 0.207</w:t>
            </w:r>
          </w:p>
        </w:tc>
      </w:tr>
    </w:tbl>
    <w:p w14:paraId="506BBB33" w14:textId="706D4032" w:rsidR="00C515A3" w:rsidRPr="004B0449" w:rsidRDefault="00C515A3" w:rsidP="00F730D9">
      <w:pPr>
        <w:spacing w:line="240" w:lineRule="auto"/>
      </w:pPr>
    </w:p>
    <w:p w14:paraId="2A44B3BA" w14:textId="77777777" w:rsidR="00C515A3" w:rsidRPr="004B0449" w:rsidRDefault="00C515A3" w:rsidP="00F730D9">
      <w:pPr>
        <w:spacing w:after="120" w:line="240" w:lineRule="auto"/>
        <w:ind w:firstLine="0"/>
      </w:pPr>
      <w:r w:rsidRPr="004B0449">
        <w:br w:type="page"/>
      </w:r>
    </w:p>
    <w:tbl>
      <w:tblPr>
        <w:tblW w:w="9827" w:type="dxa"/>
        <w:tblLook w:val="04A0" w:firstRow="1" w:lastRow="0" w:firstColumn="1" w:lastColumn="0" w:noHBand="0" w:noVBand="1"/>
      </w:tblPr>
      <w:tblGrid>
        <w:gridCol w:w="3722"/>
        <w:gridCol w:w="1572"/>
        <w:gridCol w:w="1972"/>
        <w:gridCol w:w="1227"/>
        <w:gridCol w:w="1334"/>
      </w:tblGrid>
      <w:tr w:rsidR="00C515A3" w:rsidRPr="004B0449" w14:paraId="3BA9AF26" w14:textId="77777777" w:rsidTr="006F0506">
        <w:trPr>
          <w:trHeight w:val="293"/>
        </w:trPr>
        <w:tc>
          <w:tcPr>
            <w:tcW w:w="982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1A57DF" w14:textId="43A58E1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4B0449">
              <w:rPr>
                <w:rFonts w:eastAsia="Times New Roman"/>
                <w:b/>
                <w:bCs/>
                <w:color w:val="000000"/>
                <w:lang w:eastAsia="en-AU"/>
              </w:rPr>
              <w:lastRenderedPageBreak/>
              <w:t>∆</w:t>
            </w: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Ct</w:t>
            </w:r>
            <w:r w:rsidRPr="004B0449">
              <w:rPr>
                <w:rFonts w:eastAsia="Times New Roman"/>
                <w:b/>
                <w:bCs/>
                <w:color w:val="000000"/>
                <w:lang w:eastAsia="en-AU"/>
              </w:rPr>
              <w:t xml:space="preserve"> </w:t>
            </w: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IL6</w:t>
            </w:r>
          </w:p>
        </w:tc>
      </w:tr>
      <w:tr w:rsidR="00C515A3" w:rsidRPr="00C515A3" w14:paraId="0A297058" w14:textId="77777777" w:rsidTr="00C515A3">
        <w:trPr>
          <w:trHeight w:val="281"/>
        </w:trPr>
        <w:tc>
          <w:tcPr>
            <w:tcW w:w="37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B113ED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56641B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4B4723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F4CFB3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D0D287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C515A3" w:rsidRPr="00C515A3" w14:paraId="2520DA9A" w14:textId="77777777" w:rsidTr="00C515A3">
        <w:trPr>
          <w:trHeight w:val="281"/>
        </w:trPr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797A3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146D7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3.36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D7A569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2.08 – 4.64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17800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55D15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5</w:t>
            </w:r>
          </w:p>
        </w:tc>
      </w:tr>
      <w:tr w:rsidR="00AB226F" w:rsidRPr="00C515A3" w14:paraId="122A11A0" w14:textId="77777777" w:rsidTr="00C515A3">
        <w:trPr>
          <w:trHeight w:val="540"/>
        </w:trPr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F15F7" w14:textId="171BB9AF" w:rsidR="00AB226F" w:rsidRPr="00C515A3" w:rsidRDefault="00AB226F" w:rsidP="00AB226F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637C22">
              <w:rPr>
                <w:rFonts w:eastAsia="Times New Roman"/>
                <w:color w:val="000000"/>
                <w:lang w:eastAsia="en-AU"/>
              </w:rPr>
              <w:t>DR_Ivermectin</w:t>
            </w:r>
            <w:proofErr w:type="spellEnd"/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AA4A2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93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AB717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2.49 – 0.63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EB7D5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243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6F5558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5</w:t>
            </w:r>
          </w:p>
        </w:tc>
      </w:tr>
      <w:tr w:rsidR="00AB226F" w:rsidRPr="00C515A3" w14:paraId="6EB605E6" w14:textId="77777777" w:rsidTr="00C515A3">
        <w:trPr>
          <w:trHeight w:val="540"/>
        </w:trPr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F0EEC" w14:textId="72B8523D" w:rsidR="00AB226F" w:rsidRPr="00C515A3" w:rsidRDefault="00AB226F" w:rsidP="00AB226F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C515A3">
              <w:rPr>
                <w:rFonts w:eastAsia="Times New Roman"/>
                <w:color w:val="000000"/>
                <w:lang w:eastAsia="en-AU"/>
              </w:rPr>
              <w:t>SB</w:t>
            </w:r>
            <w:r>
              <w:rPr>
                <w:rFonts w:eastAsia="Times New Roman"/>
                <w:color w:val="000000"/>
                <w:lang w:eastAsia="en-AU"/>
              </w:rPr>
              <w:t>_Control</w:t>
            </w:r>
            <w:proofErr w:type="spellEnd"/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C56CA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3.6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A6DA2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2.49 – 4.71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CA935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4296D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5</w:t>
            </w:r>
          </w:p>
        </w:tc>
      </w:tr>
      <w:tr w:rsidR="00C515A3" w:rsidRPr="00C515A3" w14:paraId="04AC6939" w14:textId="77777777" w:rsidTr="00C515A3">
        <w:trPr>
          <w:trHeight w:val="281"/>
        </w:trPr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D3773" w14:textId="05D2543F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4B0449">
              <w:rPr>
                <w:rFonts w:eastAsia="Times New Roman"/>
                <w:color w:val="000000"/>
                <w:lang w:eastAsia="en-AU"/>
              </w:rPr>
              <w:t xml:space="preserve">∆Ct </w:t>
            </w:r>
            <w:r w:rsidRPr="00C515A3">
              <w:rPr>
                <w:rFonts w:eastAsia="Times New Roman"/>
                <w:color w:val="000000"/>
                <w:lang w:eastAsia="en-AU"/>
              </w:rPr>
              <w:t>TNF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50A07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31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E5A73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13 – 0.5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0D88E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0.001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06CD9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5</w:t>
            </w:r>
          </w:p>
        </w:tc>
      </w:tr>
      <w:tr w:rsidR="00C515A3" w:rsidRPr="00C515A3" w14:paraId="6455FA15" w14:textId="77777777" w:rsidTr="00C515A3">
        <w:trPr>
          <w:trHeight w:val="328"/>
        </w:trPr>
        <w:tc>
          <w:tcPr>
            <w:tcW w:w="982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4D5F82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C515A3" w:rsidRPr="00C515A3" w14:paraId="1800F7FE" w14:textId="77777777" w:rsidTr="00C515A3">
        <w:trPr>
          <w:trHeight w:val="328"/>
        </w:trPr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7DB22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σ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610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E8996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3.23</w:t>
            </w:r>
          </w:p>
        </w:tc>
      </w:tr>
      <w:tr w:rsidR="00C515A3" w:rsidRPr="00C515A3" w14:paraId="4B64B807" w14:textId="77777777" w:rsidTr="00C515A3">
        <w:trPr>
          <w:trHeight w:val="317"/>
        </w:trPr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367D19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τ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C515A3">
              <w:rPr>
                <w:rFonts w:eastAsia="Times New Roman"/>
                <w:color w:val="000000"/>
                <w:lang w:eastAsia="en-AU"/>
              </w:rPr>
              <w:t> 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610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A2044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22</w:t>
            </w:r>
          </w:p>
        </w:tc>
      </w:tr>
      <w:tr w:rsidR="00C515A3" w:rsidRPr="00C515A3" w14:paraId="5A9A8CE3" w14:textId="77777777" w:rsidTr="00C515A3">
        <w:trPr>
          <w:trHeight w:val="328"/>
        </w:trPr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4D0E3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ICC</w:t>
            </w:r>
          </w:p>
        </w:tc>
        <w:tc>
          <w:tcPr>
            <w:tcW w:w="610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E8754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07</w:t>
            </w:r>
          </w:p>
        </w:tc>
      </w:tr>
      <w:tr w:rsidR="00C515A3" w:rsidRPr="00C515A3" w14:paraId="3F530BE6" w14:textId="77777777" w:rsidTr="00C515A3">
        <w:trPr>
          <w:trHeight w:val="328"/>
        </w:trPr>
        <w:tc>
          <w:tcPr>
            <w:tcW w:w="37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61BC577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N 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61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27360BE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33</w:t>
            </w:r>
          </w:p>
        </w:tc>
      </w:tr>
      <w:tr w:rsidR="00C515A3" w:rsidRPr="00C515A3" w14:paraId="27ADF88E" w14:textId="77777777" w:rsidTr="00C515A3">
        <w:trPr>
          <w:trHeight w:val="281"/>
        </w:trPr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C5D34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610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908E40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71</w:t>
            </w:r>
          </w:p>
        </w:tc>
      </w:tr>
      <w:tr w:rsidR="00C515A3" w:rsidRPr="00C515A3" w14:paraId="7E3D8FB6" w14:textId="77777777" w:rsidTr="00C515A3">
        <w:trPr>
          <w:trHeight w:val="328"/>
        </w:trPr>
        <w:tc>
          <w:tcPr>
            <w:tcW w:w="3722" w:type="dxa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  <w:hideMark/>
          </w:tcPr>
          <w:p w14:paraId="5825281E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Marginal R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C515A3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6105" w:type="dxa"/>
            <w:gridSpan w:val="4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  <w:hideMark/>
          </w:tcPr>
          <w:p w14:paraId="2480DA25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654 / 0.676</w:t>
            </w:r>
          </w:p>
        </w:tc>
      </w:tr>
    </w:tbl>
    <w:p w14:paraId="3013533E" w14:textId="25689205" w:rsidR="00C515A3" w:rsidRPr="004B0449" w:rsidRDefault="00C515A3" w:rsidP="00F730D9">
      <w:pPr>
        <w:spacing w:line="240" w:lineRule="auto"/>
      </w:pPr>
    </w:p>
    <w:tbl>
      <w:tblPr>
        <w:tblW w:w="9911" w:type="dxa"/>
        <w:tblLook w:val="04A0" w:firstRow="1" w:lastRow="0" w:firstColumn="1" w:lastColumn="0" w:noHBand="0" w:noVBand="1"/>
      </w:tblPr>
      <w:tblGrid>
        <w:gridCol w:w="3820"/>
        <w:gridCol w:w="1629"/>
        <w:gridCol w:w="1833"/>
        <w:gridCol w:w="1272"/>
        <w:gridCol w:w="1357"/>
      </w:tblGrid>
      <w:tr w:rsidR="00C515A3" w:rsidRPr="004B0449" w14:paraId="2ED96C2E" w14:textId="77777777" w:rsidTr="00477027">
        <w:trPr>
          <w:trHeight w:val="294"/>
        </w:trPr>
        <w:tc>
          <w:tcPr>
            <w:tcW w:w="99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CDD0F" w14:textId="7195507E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4B0449">
              <w:rPr>
                <w:rFonts w:eastAsia="Times New Roman"/>
                <w:b/>
                <w:bCs/>
                <w:color w:val="000000"/>
                <w:lang w:eastAsia="en-AU"/>
              </w:rPr>
              <w:t>∆</w:t>
            </w:r>
            <w:proofErr w:type="gramStart"/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Ct</w:t>
            </w:r>
            <w:r w:rsidRPr="004B0449">
              <w:rPr>
                <w:rFonts w:eastAsia="Times New Roman"/>
                <w:b/>
                <w:bCs/>
                <w:color w:val="000000"/>
                <w:lang w:eastAsia="en-AU"/>
              </w:rPr>
              <w:t xml:space="preserve">  </w:t>
            </w: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IL</w:t>
            </w:r>
            <w:proofErr w:type="gramEnd"/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10</w:t>
            </w:r>
          </w:p>
        </w:tc>
      </w:tr>
      <w:tr w:rsidR="00C515A3" w:rsidRPr="00C515A3" w14:paraId="5E0ED5DC" w14:textId="77777777" w:rsidTr="00C515A3">
        <w:trPr>
          <w:trHeight w:val="553"/>
        </w:trPr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17F17B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97F48B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8D51D0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885FD2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D0CB29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C515A3" w:rsidRPr="00C515A3" w14:paraId="0D378DBB" w14:textId="77777777" w:rsidTr="00C515A3">
        <w:trPr>
          <w:trHeight w:val="282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F3D53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08248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1.48</w:t>
            </w:r>
          </w:p>
        </w:tc>
        <w:tc>
          <w:tcPr>
            <w:tcW w:w="1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2B1A4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56 – 2.40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59DDE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0.002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64951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4</w:t>
            </w:r>
          </w:p>
        </w:tc>
      </w:tr>
      <w:tr w:rsidR="00AB226F" w:rsidRPr="00C515A3" w14:paraId="7CD0D884" w14:textId="77777777" w:rsidTr="00C515A3">
        <w:trPr>
          <w:trHeight w:val="282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50897" w14:textId="2F93185D" w:rsidR="00AB226F" w:rsidRPr="00C515A3" w:rsidRDefault="00AB226F" w:rsidP="00AB226F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637C22">
              <w:rPr>
                <w:rFonts w:eastAsia="Times New Roman"/>
                <w:color w:val="000000"/>
                <w:lang w:eastAsia="en-AU"/>
              </w:rPr>
              <w:t>DR_Ivermectin</w:t>
            </w:r>
            <w:proofErr w:type="spellEnd"/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7518A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42</w:t>
            </w:r>
          </w:p>
        </w:tc>
        <w:tc>
          <w:tcPr>
            <w:tcW w:w="1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AFD5F3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40 – 1.2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FBBAD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315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F7AA4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4</w:t>
            </w:r>
          </w:p>
        </w:tc>
      </w:tr>
      <w:tr w:rsidR="00AB226F" w:rsidRPr="00C515A3" w14:paraId="10352CDF" w14:textId="77777777" w:rsidTr="00C515A3">
        <w:trPr>
          <w:trHeight w:val="282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7E17B" w14:textId="03A78D8E" w:rsidR="00AB226F" w:rsidRPr="00C515A3" w:rsidRDefault="00AB226F" w:rsidP="00AB226F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C515A3">
              <w:rPr>
                <w:rFonts w:eastAsia="Times New Roman"/>
                <w:color w:val="000000"/>
                <w:lang w:eastAsia="en-AU"/>
              </w:rPr>
              <w:t>SB</w:t>
            </w:r>
            <w:r>
              <w:rPr>
                <w:rFonts w:eastAsia="Times New Roman"/>
                <w:color w:val="000000"/>
                <w:lang w:eastAsia="en-AU"/>
              </w:rPr>
              <w:t>_Control</w:t>
            </w:r>
            <w:proofErr w:type="spellEnd"/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822E35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2.49</w:t>
            </w:r>
          </w:p>
        </w:tc>
        <w:tc>
          <w:tcPr>
            <w:tcW w:w="1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39148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1.38 – 3.6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592B75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4F919" w14:textId="77777777" w:rsidR="00AB226F" w:rsidRPr="00C515A3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4</w:t>
            </w:r>
          </w:p>
        </w:tc>
      </w:tr>
      <w:tr w:rsidR="00C515A3" w:rsidRPr="00C515A3" w14:paraId="38672416" w14:textId="77777777" w:rsidTr="00C515A3">
        <w:trPr>
          <w:trHeight w:val="282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0712FE" w14:textId="41A009B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4B0449">
              <w:rPr>
                <w:rFonts w:eastAsia="Times New Roman"/>
                <w:color w:val="000000"/>
                <w:lang w:eastAsia="en-AU"/>
              </w:rPr>
              <w:t xml:space="preserve">∆Ct </w:t>
            </w:r>
            <w:r w:rsidRPr="00C515A3">
              <w:rPr>
                <w:rFonts w:eastAsia="Times New Roman"/>
                <w:color w:val="000000"/>
                <w:lang w:eastAsia="en-AU"/>
              </w:rPr>
              <w:t>IL6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08C04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14</w:t>
            </w:r>
          </w:p>
        </w:tc>
        <w:tc>
          <w:tcPr>
            <w:tcW w:w="1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844F3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03 – 0.2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A13C4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0.015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1518DA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4</w:t>
            </w:r>
          </w:p>
        </w:tc>
      </w:tr>
      <w:tr w:rsidR="00C515A3" w:rsidRPr="00C515A3" w14:paraId="1C12605A" w14:textId="77777777" w:rsidTr="00C515A3">
        <w:trPr>
          <w:trHeight w:val="282"/>
        </w:trPr>
        <w:tc>
          <w:tcPr>
            <w:tcW w:w="99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E01F01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C515A3" w:rsidRPr="00C515A3" w14:paraId="7DDB0A7D" w14:textId="77777777" w:rsidTr="00C515A3">
        <w:trPr>
          <w:trHeight w:val="33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72142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σ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609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39C2C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58</w:t>
            </w:r>
          </w:p>
        </w:tc>
      </w:tr>
      <w:tr w:rsidR="00C515A3" w:rsidRPr="00C515A3" w14:paraId="20C1D469" w14:textId="77777777" w:rsidTr="00C515A3">
        <w:trPr>
          <w:trHeight w:val="318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E5AB0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τ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C515A3">
              <w:rPr>
                <w:rFonts w:eastAsia="Times New Roman"/>
                <w:color w:val="000000"/>
                <w:lang w:eastAsia="en-AU"/>
              </w:rPr>
              <w:t> 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609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A06C1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1.75</w:t>
            </w:r>
          </w:p>
        </w:tc>
      </w:tr>
      <w:tr w:rsidR="00C515A3" w:rsidRPr="00C515A3" w14:paraId="1629BA01" w14:textId="77777777" w:rsidTr="00C515A3">
        <w:trPr>
          <w:trHeight w:val="282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FE7FC2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ICC</w:t>
            </w:r>
          </w:p>
        </w:tc>
        <w:tc>
          <w:tcPr>
            <w:tcW w:w="609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8177C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75</w:t>
            </w:r>
          </w:p>
        </w:tc>
      </w:tr>
      <w:tr w:rsidR="00C515A3" w:rsidRPr="00C515A3" w14:paraId="399E1A0C" w14:textId="77777777" w:rsidTr="00C515A3">
        <w:trPr>
          <w:trHeight w:val="318"/>
        </w:trPr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9D1768D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N 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609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3BDF648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33</w:t>
            </w:r>
          </w:p>
        </w:tc>
      </w:tr>
      <w:tr w:rsidR="00C515A3" w:rsidRPr="00C515A3" w14:paraId="23B00EAC" w14:textId="77777777" w:rsidTr="00C515A3">
        <w:trPr>
          <w:trHeight w:val="33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A1BCD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609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927FD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70</w:t>
            </w:r>
          </w:p>
        </w:tc>
      </w:tr>
      <w:tr w:rsidR="00C515A3" w:rsidRPr="00C515A3" w14:paraId="050278C9" w14:textId="77777777" w:rsidTr="00C515A3">
        <w:trPr>
          <w:trHeight w:val="330"/>
        </w:trPr>
        <w:tc>
          <w:tcPr>
            <w:tcW w:w="3820" w:type="dxa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  <w:hideMark/>
          </w:tcPr>
          <w:p w14:paraId="342FA1F2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Marginal R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C515A3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6091" w:type="dxa"/>
            <w:gridSpan w:val="4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  <w:hideMark/>
          </w:tcPr>
          <w:p w14:paraId="22648301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514 / 0.879</w:t>
            </w:r>
          </w:p>
        </w:tc>
      </w:tr>
    </w:tbl>
    <w:p w14:paraId="37B6A12F" w14:textId="7218A6FE" w:rsidR="00C515A3" w:rsidRPr="004B0449" w:rsidRDefault="00C515A3" w:rsidP="00F730D9">
      <w:pPr>
        <w:spacing w:line="240" w:lineRule="auto"/>
      </w:pPr>
    </w:p>
    <w:p w14:paraId="36CB5376" w14:textId="77777777" w:rsidR="00C515A3" w:rsidRPr="004B0449" w:rsidRDefault="00C515A3" w:rsidP="00F730D9">
      <w:pPr>
        <w:spacing w:after="120" w:line="240" w:lineRule="auto"/>
        <w:ind w:firstLine="0"/>
      </w:pPr>
      <w:r w:rsidRPr="004B0449">
        <w:br w:type="page"/>
      </w:r>
    </w:p>
    <w:tbl>
      <w:tblPr>
        <w:tblW w:w="10068" w:type="dxa"/>
        <w:tblLook w:val="04A0" w:firstRow="1" w:lastRow="0" w:firstColumn="1" w:lastColumn="0" w:noHBand="0" w:noVBand="1"/>
      </w:tblPr>
      <w:tblGrid>
        <w:gridCol w:w="3855"/>
        <w:gridCol w:w="1655"/>
        <w:gridCol w:w="1862"/>
        <w:gridCol w:w="1292"/>
        <w:gridCol w:w="1404"/>
      </w:tblGrid>
      <w:tr w:rsidR="00C515A3" w:rsidRPr="004B0449" w14:paraId="1AD07825" w14:textId="77777777" w:rsidTr="00B01F82">
        <w:trPr>
          <w:trHeight w:val="305"/>
        </w:trPr>
        <w:tc>
          <w:tcPr>
            <w:tcW w:w="100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F533C9" w14:textId="58958D03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proofErr w:type="gramStart"/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lastRenderedPageBreak/>
              <w:t>log(</w:t>
            </w:r>
            <w:proofErr w:type="gramEnd"/>
            <w:r w:rsidRPr="004B0449">
              <w:rPr>
                <w:rFonts w:eastAsia="Times New Roman"/>
                <w:b/>
                <w:bCs/>
                <w:color w:val="000000"/>
                <w:lang w:eastAsia="en-AU"/>
              </w:rPr>
              <w:t xml:space="preserve">∆Ct </w:t>
            </w: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TNF)</w:t>
            </w:r>
          </w:p>
        </w:tc>
      </w:tr>
      <w:tr w:rsidR="00C515A3" w:rsidRPr="00C515A3" w14:paraId="6A04F4D2" w14:textId="77777777" w:rsidTr="00C515A3">
        <w:trPr>
          <w:trHeight w:val="293"/>
        </w:trPr>
        <w:tc>
          <w:tcPr>
            <w:tcW w:w="38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9DD9EA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6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BDC1DF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18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C35604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C78E4D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AAF84F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C515A3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C515A3" w:rsidRPr="00C515A3" w14:paraId="4858AB08" w14:textId="77777777" w:rsidTr="00C515A3">
        <w:trPr>
          <w:trHeight w:val="293"/>
        </w:trPr>
        <w:tc>
          <w:tcPr>
            <w:tcW w:w="3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0FB86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2E185A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1.36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8F1E9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1.02 – 1.70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1560D9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124AD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4</w:t>
            </w:r>
          </w:p>
        </w:tc>
      </w:tr>
      <w:tr w:rsidR="00C515A3" w:rsidRPr="00C515A3" w14:paraId="0414E113" w14:textId="77777777" w:rsidTr="00C515A3">
        <w:trPr>
          <w:trHeight w:val="293"/>
        </w:trPr>
        <w:tc>
          <w:tcPr>
            <w:tcW w:w="3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635DD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Length [1st degree]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D1E99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11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3BC013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99 – 0.77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499B5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80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97186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4</w:t>
            </w:r>
          </w:p>
        </w:tc>
      </w:tr>
      <w:tr w:rsidR="00C515A3" w:rsidRPr="00C515A3" w14:paraId="0EB7B1CA" w14:textId="77777777" w:rsidTr="00C515A3">
        <w:trPr>
          <w:trHeight w:val="293"/>
        </w:trPr>
        <w:tc>
          <w:tcPr>
            <w:tcW w:w="3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0B3CA4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Length [2nd degree]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235E5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44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A759F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99 – 0.12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FF3006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12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23928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4</w:t>
            </w:r>
          </w:p>
        </w:tc>
      </w:tr>
      <w:tr w:rsidR="00C515A3" w:rsidRPr="00C515A3" w14:paraId="56C3147F" w14:textId="77777777" w:rsidTr="00C515A3">
        <w:trPr>
          <w:trHeight w:val="293"/>
        </w:trPr>
        <w:tc>
          <w:tcPr>
            <w:tcW w:w="3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2C4868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Length [3rd degree]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E29633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35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8E2E4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-0.84 – 0.15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51FCA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16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175DA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4</w:t>
            </w:r>
          </w:p>
        </w:tc>
      </w:tr>
      <w:tr w:rsidR="00C515A3" w:rsidRPr="00C515A3" w14:paraId="3317CCF0" w14:textId="77777777" w:rsidTr="00C515A3">
        <w:trPr>
          <w:trHeight w:val="293"/>
        </w:trPr>
        <w:tc>
          <w:tcPr>
            <w:tcW w:w="3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61FFC" w14:textId="10C3994B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4B0449">
              <w:rPr>
                <w:rFonts w:eastAsia="Times New Roman"/>
                <w:color w:val="000000"/>
                <w:lang w:eastAsia="en-AU"/>
              </w:rPr>
              <w:t xml:space="preserve">∆Ct </w:t>
            </w:r>
            <w:r w:rsidRPr="00C515A3">
              <w:rPr>
                <w:rFonts w:eastAsia="Times New Roman"/>
                <w:color w:val="000000"/>
                <w:lang w:eastAsia="en-AU"/>
              </w:rPr>
              <w:t>IL6</w:t>
            </w: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5C3D7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09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6D8E9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07 – 0.11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C3944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D9847" w14:textId="77777777" w:rsidR="00C515A3" w:rsidRPr="00C515A3" w:rsidRDefault="00C515A3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64</w:t>
            </w:r>
          </w:p>
        </w:tc>
      </w:tr>
      <w:tr w:rsidR="00C515A3" w:rsidRPr="00C515A3" w14:paraId="19F36711" w14:textId="77777777" w:rsidTr="00C515A3">
        <w:trPr>
          <w:trHeight w:val="342"/>
        </w:trPr>
        <w:tc>
          <w:tcPr>
            <w:tcW w:w="100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DD14E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C515A3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C515A3" w:rsidRPr="00C515A3" w14:paraId="1E095BE3" w14:textId="77777777" w:rsidTr="00C515A3">
        <w:trPr>
          <w:trHeight w:val="342"/>
        </w:trPr>
        <w:tc>
          <w:tcPr>
            <w:tcW w:w="3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5C6D4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σ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62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6969B7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07</w:t>
            </w:r>
          </w:p>
        </w:tc>
      </w:tr>
      <w:tr w:rsidR="00C515A3" w:rsidRPr="00C515A3" w14:paraId="6D61DA6E" w14:textId="77777777" w:rsidTr="00C515A3">
        <w:trPr>
          <w:trHeight w:val="329"/>
        </w:trPr>
        <w:tc>
          <w:tcPr>
            <w:tcW w:w="3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6D51A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τ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C515A3">
              <w:rPr>
                <w:rFonts w:eastAsia="Times New Roman"/>
                <w:color w:val="000000"/>
                <w:lang w:eastAsia="en-AU"/>
              </w:rPr>
              <w:t> 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62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FA24C8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02</w:t>
            </w:r>
          </w:p>
        </w:tc>
      </w:tr>
      <w:tr w:rsidR="00C515A3" w:rsidRPr="00C515A3" w14:paraId="50DB634E" w14:textId="77777777" w:rsidTr="00C515A3">
        <w:trPr>
          <w:trHeight w:val="329"/>
        </w:trPr>
        <w:tc>
          <w:tcPr>
            <w:tcW w:w="3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059CA1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ICC</w:t>
            </w:r>
          </w:p>
        </w:tc>
        <w:tc>
          <w:tcPr>
            <w:tcW w:w="62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56B145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19</w:t>
            </w:r>
          </w:p>
        </w:tc>
      </w:tr>
      <w:tr w:rsidR="00C515A3" w:rsidRPr="00C515A3" w14:paraId="7838B925" w14:textId="77777777" w:rsidTr="00C515A3">
        <w:trPr>
          <w:trHeight w:val="354"/>
        </w:trPr>
        <w:tc>
          <w:tcPr>
            <w:tcW w:w="38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B7D8CDE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N </w:t>
            </w:r>
            <w:r w:rsidRPr="00C515A3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621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A91D8D8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33</w:t>
            </w:r>
          </w:p>
        </w:tc>
      </w:tr>
      <w:tr w:rsidR="00C515A3" w:rsidRPr="00C515A3" w14:paraId="03505D13" w14:textId="77777777" w:rsidTr="00C515A3">
        <w:trPr>
          <w:trHeight w:val="342"/>
        </w:trPr>
        <w:tc>
          <w:tcPr>
            <w:tcW w:w="3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23C91D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62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71CFF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71</w:t>
            </w:r>
          </w:p>
        </w:tc>
      </w:tr>
      <w:tr w:rsidR="00C515A3" w:rsidRPr="00C515A3" w14:paraId="1DC4ECF9" w14:textId="77777777" w:rsidTr="00C515A3">
        <w:trPr>
          <w:trHeight w:val="342"/>
        </w:trPr>
        <w:tc>
          <w:tcPr>
            <w:tcW w:w="3855" w:type="dxa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  <w:hideMark/>
          </w:tcPr>
          <w:p w14:paraId="3D0F4DE3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Marginal R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C515A3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C515A3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6213" w:type="dxa"/>
            <w:gridSpan w:val="4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  <w:hideMark/>
          </w:tcPr>
          <w:p w14:paraId="0F2BC8D9" w14:textId="77777777" w:rsidR="00C515A3" w:rsidRPr="00C515A3" w:rsidRDefault="00C515A3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C515A3">
              <w:rPr>
                <w:rFonts w:eastAsia="Times New Roman"/>
                <w:color w:val="000000"/>
                <w:lang w:eastAsia="en-AU"/>
              </w:rPr>
              <w:t>0.479 / 0.576</w:t>
            </w:r>
          </w:p>
        </w:tc>
      </w:tr>
    </w:tbl>
    <w:p w14:paraId="0E551BD0" w14:textId="646D3061" w:rsidR="00C515A3" w:rsidRPr="004B0449" w:rsidRDefault="00C515A3" w:rsidP="00F730D9">
      <w:pPr>
        <w:spacing w:line="240" w:lineRule="auto"/>
      </w:pPr>
    </w:p>
    <w:tbl>
      <w:tblPr>
        <w:tblW w:w="1022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69"/>
        <w:gridCol w:w="997"/>
        <w:gridCol w:w="2149"/>
        <w:gridCol w:w="907"/>
        <w:gridCol w:w="2203"/>
      </w:tblGrid>
      <w:tr w:rsidR="00F730D9" w:rsidRPr="005F3721" w14:paraId="757BE416" w14:textId="77777777" w:rsidTr="00F730D9">
        <w:tc>
          <w:tcPr>
            <w:tcW w:w="10225" w:type="dxa"/>
            <w:gridSpan w:val="5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CCF3D9F" w14:textId="0108663F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lang w:eastAsia="en-AU"/>
              </w:rPr>
            </w:pPr>
            <w:proofErr w:type="gramStart"/>
            <w:r w:rsidRPr="005F3721">
              <w:rPr>
                <w:rFonts w:eastAsia="Times New Roman"/>
                <w:b/>
                <w:bCs/>
                <w:lang w:eastAsia="en-AU"/>
              </w:rPr>
              <w:t>log(</w:t>
            </w:r>
            <w:proofErr w:type="spellStart"/>
            <w:proofErr w:type="gramEnd"/>
            <w:r w:rsidRPr="005F3721">
              <w:rPr>
                <w:rFonts w:eastAsia="Times New Roman"/>
                <w:b/>
                <w:bCs/>
                <w:lang w:eastAsia="en-AU"/>
              </w:rPr>
              <w:t>IFNy</w:t>
            </w:r>
            <w:proofErr w:type="spellEnd"/>
            <w:r w:rsidRPr="005F3721">
              <w:rPr>
                <w:rFonts w:eastAsia="Times New Roman"/>
                <w:b/>
                <w:bCs/>
                <w:lang w:eastAsia="en-AU"/>
              </w:rPr>
              <w:t>)</w:t>
            </w:r>
          </w:p>
        </w:tc>
      </w:tr>
      <w:tr w:rsidR="00F730D9" w:rsidRPr="005F3721" w14:paraId="1122E7D4" w14:textId="77777777" w:rsidTr="00F730D9">
        <w:tc>
          <w:tcPr>
            <w:tcW w:w="3969" w:type="dxa"/>
            <w:tcBorders>
              <w:bottom w:val="single" w:sz="6" w:space="0" w:color="auto"/>
            </w:tcBorders>
            <w:vAlign w:val="center"/>
            <w:hideMark/>
          </w:tcPr>
          <w:p w14:paraId="2CEA0C57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5F3721">
              <w:rPr>
                <w:rFonts w:eastAsia="Times New Roman"/>
                <w:i/>
                <w:iCs/>
                <w:lang w:eastAsia="en-AU"/>
              </w:rPr>
              <w:t>Predictor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29E83242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lang w:eastAsia="en-AU"/>
              </w:rPr>
            </w:pPr>
            <w:r w:rsidRPr="005F3721">
              <w:rPr>
                <w:rFonts w:eastAsia="Times New Roman"/>
                <w:i/>
                <w:iCs/>
                <w:lang w:eastAsia="en-AU"/>
              </w:rPr>
              <w:t>Estimates</w:t>
            </w:r>
          </w:p>
        </w:tc>
        <w:tc>
          <w:tcPr>
            <w:tcW w:w="2149" w:type="dxa"/>
            <w:tcBorders>
              <w:bottom w:val="single" w:sz="6" w:space="0" w:color="auto"/>
            </w:tcBorders>
            <w:vAlign w:val="center"/>
            <w:hideMark/>
          </w:tcPr>
          <w:p w14:paraId="4BDCE0D9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lang w:eastAsia="en-AU"/>
              </w:rPr>
            </w:pPr>
            <w:r w:rsidRPr="005F3721">
              <w:rPr>
                <w:rFonts w:eastAsia="Times New Roman"/>
                <w:i/>
                <w:iCs/>
                <w:lang w:eastAsia="en-AU"/>
              </w:rPr>
              <w:t>CI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73AABA9F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lang w:eastAsia="en-AU"/>
              </w:rPr>
            </w:pPr>
            <w:r w:rsidRPr="005F3721">
              <w:rPr>
                <w:rFonts w:eastAsia="Times New Roman"/>
                <w:i/>
                <w:iCs/>
                <w:lang w:eastAsia="en-AU"/>
              </w:rPr>
              <w:t>p</w:t>
            </w:r>
          </w:p>
        </w:tc>
        <w:tc>
          <w:tcPr>
            <w:tcW w:w="2203" w:type="dxa"/>
            <w:tcBorders>
              <w:bottom w:val="single" w:sz="6" w:space="0" w:color="auto"/>
            </w:tcBorders>
            <w:vAlign w:val="center"/>
            <w:hideMark/>
          </w:tcPr>
          <w:p w14:paraId="77C66523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lang w:eastAsia="en-AU"/>
              </w:rPr>
            </w:pPr>
            <w:r w:rsidRPr="005F3721">
              <w:rPr>
                <w:rFonts w:eastAsia="Times New Roman"/>
                <w:i/>
                <w:iCs/>
                <w:lang w:eastAsia="en-AU"/>
              </w:rPr>
              <w:t>df</w:t>
            </w:r>
          </w:p>
        </w:tc>
      </w:tr>
      <w:tr w:rsidR="00F730D9" w:rsidRPr="005F3721" w14:paraId="3E5894DB" w14:textId="77777777" w:rsidTr="00F730D9">
        <w:tc>
          <w:tcPr>
            <w:tcW w:w="3969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3246A17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(Intercept)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7069F11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2.27</w:t>
            </w:r>
          </w:p>
        </w:tc>
        <w:tc>
          <w:tcPr>
            <w:tcW w:w="2149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411172F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1.32 – 3.2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EB345E8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b/>
                <w:bCs/>
                <w:lang w:eastAsia="en-AU"/>
              </w:rPr>
              <w:t>&lt;0.001</w:t>
            </w:r>
          </w:p>
        </w:tc>
        <w:tc>
          <w:tcPr>
            <w:tcW w:w="2203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E8DBB56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53.00</w:t>
            </w:r>
          </w:p>
        </w:tc>
      </w:tr>
      <w:tr w:rsidR="00AB226F" w:rsidRPr="005F3721" w14:paraId="6615366A" w14:textId="77777777" w:rsidTr="00F730D9">
        <w:tc>
          <w:tcPr>
            <w:tcW w:w="3969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7535B64" w14:textId="5DE4AC52" w:rsidR="00AB226F" w:rsidRPr="005F3721" w:rsidRDefault="00AB226F" w:rsidP="00AB226F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proofErr w:type="spellStart"/>
            <w:r w:rsidRPr="00637C22">
              <w:rPr>
                <w:rFonts w:eastAsia="Times New Roman"/>
                <w:color w:val="000000"/>
                <w:lang w:eastAsia="en-AU"/>
              </w:rPr>
              <w:t>DR_Ivermectin</w:t>
            </w:r>
            <w:proofErr w:type="spellEnd"/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3E5F043" w14:textId="77777777" w:rsidR="00AB226F" w:rsidRPr="005F3721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-0.79</w:t>
            </w:r>
          </w:p>
        </w:tc>
        <w:tc>
          <w:tcPr>
            <w:tcW w:w="2149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73EE128" w14:textId="77777777" w:rsidR="00AB226F" w:rsidRPr="005F3721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-1.66 – 0.08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2507274" w14:textId="77777777" w:rsidR="00AB226F" w:rsidRPr="005F3721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0.077</w:t>
            </w:r>
          </w:p>
        </w:tc>
        <w:tc>
          <w:tcPr>
            <w:tcW w:w="2203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343AB73" w14:textId="77777777" w:rsidR="00AB226F" w:rsidRPr="005F3721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53.00</w:t>
            </w:r>
          </w:p>
        </w:tc>
      </w:tr>
      <w:tr w:rsidR="00AB226F" w:rsidRPr="005F3721" w14:paraId="26B06F41" w14:textId="77777777" w:rsidTr="00F730D9">
        <w:tc>
          <w:tcPr>
            <w:tcW w:w="3969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6D55FF7" w14:textId="0F4D2629" w:rsidR="00AB226F" w:rsidRPr="005F3721" w:rsidRDefault="00AB226F" w:rsidP="00AB226F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proofErr w:type="spellStart"/>
            <w:r w:rsidRPr="00C515A3">
              <w:rPr>
                <w:rFonts w:eastAsia="Times New Roman"/>
                <w:color w:val="000000"/>
                <w:lang w:eastAsia="en-AU"/>
              </w:rPr>
              <w:t>SB</w:t>
            </w:r>
            <w:r>
              <w:rPr>
                <w:rFonts w:eastAsia="Times New Roman"/>
                <w:color w:val="000000"/>
                <w:lang w:eastAsia="en-AU"/>
              </w:rPr>
              <w:t>_Control</w:t>
            </w:r>
            <w:proofErr w:type="spellEnd"/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2CF704E" w14:textId="77777777" w:rsidR="00AB226F" w:rsidRPr="005F3721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0.29</w:t>
            </w:r>
          </w:p>
        </w:tc>
        <w:tc>
          <w:tcPr>
            <w:tcW w:w="2149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B14378D" w14:textId="77777777" w:rsidR="00AB226F" w:rsidRPr="005F3721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-0.52 – 1.1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1A4068C" w14:textId="77777777" w:rsidR="00AB226F" w:rsidRPr="005F3721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0.487</w:t>
            </w:r>
          </w:p>
        </w:tc>
        <w:tc>
          <w:tcPr>
            <w:tcW w:w="2203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C9BF91C" w14:textId="77777777" w:rsidR="00AB226F" w:rsidRPr="005F3721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53.00</w:t>
            </w:r>
          </w:p>
        </w:tc>
      </w:tr>
      <w:tr w:rsidR="00F730D9" w:rsidRPr="005F3721" w14:paraId="543B2CEF" w14:textId="77777777" w:rsidTr="00F730D9">
        <w:tc>
          <w:tcPr>
            <w:tcW w:w="3969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9A8E069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Sex [Male]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EB60724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-0.83</w:t>
            </w:r>
          </w:p>
        </w:tc>
        <w:tc>
          <w:tcPr>
            <w:tcW w:w="2149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83CD89A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-1.36 – -0.3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14E74B3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b/>
                <w:bCs/>
                <w:lang w:eastAsia="en-AU"/>
              </w:rPr>
              <w:t>0.002</w:t>
            </w:r>
          </w:p>
        </w:tc>
        <w:tc>
          <w:tcPr>
            <w:tcW w:w="2203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9DFA7F5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53.00</w:t>
            </w:r>
          </w:p>
        </w:tc>
      </w:tr>
      <w:tr w:rsidR="00F730D9" w:rsidRPr="005F3721" w14:paraId="58BC4E7D" w14:textId="77777777" w:rsidTr="00F730D9">
        <w:tc>
          <w:tcPr>
            <w:tcW w:w="3969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D37A456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proofErr w:type="spellStart"/>
            <w:r w:rsidRPr="005F3721">
              <w:rPr>
                <w:rFonts w:eastAsia="Times New Roman"/>
                <w:lang w:eastAsia="en-AU"/>
              </w:rPr>
              <w:t>DCt_TNF</w:t>
            </w:r>
            <w:proofErr w:type="spellEnd"/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AA87D70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0.17</w:t>
            </w:r>
          </w:p>
        </w:tc>
        <w:tc>
          <w:tcPr>
            <w:tcW w:w="2149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CE117D1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0.06 – 0.2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25B7682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b/>
                <w:bCs/>
                <w:lang w:eastAsia="en-AU"/>
              </w:rPr>
              <w:t>0.004</w:t>
            </w:r>
          </w:p>
        </w:tc>
        <w:tc>
          <w:tcPr>
            <w:tcW w:w="2203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9DE1AEF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53.00</w:t>
            </w:r>
          </w:p>
        </w:tc>
      </w:tr>
      <w:tr w:rsidR="00F730D9" w:rsidRPr="005F3721" w14:paraId="42B51B90" w14:textId="77777777" w:rsidTr="00F730D9">
        <w:tc>
          <w:tcPr>
            <w:tcW w:w="3969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B1C016D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DCt_IL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C6FA1A5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-0.27</w:t>
            </w:r>
          </w:p>
        </w:tc>
        <w:tc>
          <w:tcPr>
            <w:tcW w:w="2149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198F1C3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-0.41 – -0.1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37F8FDE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b/>
                <w:bCs/>
                <w:lang w:eastAsia="en-AU"/>
              </w:rPr>
              <w:t>&lt;0.001</w:t>
            </w:r>
          </w:p>
        </w:tc>
        <w:tc>
          <w:tcPr>
            <w:tcW w:w="2203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FBF232B" w14:textId="77777777" w:rsidR="00F730D9" w:rsidRPr="005F3721" w:rsidRDefault="00F730D9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53.00</w:t>
            </w:r>
          </w:p>
        </w:tc>
      </w:tr>
      <w:tr w:rsidR="00F730D9" w:rsidRPr="005F3721" w14:paraId="4AF32AE5" w14:textId="77777777" w:rsidTr="00F730D9">
        <w:tc>
          <w:tcPr>
            <w:tcW w:w="10225" w:type="dxa"/>
            <w:gridSpan w:val="5"/>
            <w:tcMar>
              <w:top w:w="192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EF2F37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lang w:eastAsia="en-AU"/>
              </w:rPr>
            </w:pPr>
            <w:r w:rsidRPr="005F3721">
              <w:rPr>
                <w:rFonts w:eastAsia="Times New Roman"/>
                <w:b/>
                <w:bCs/>
                <w:lang w:eastAsia="en-AU"/>
              </w:rPr>
              <w:t>Random Effects</w:t>
            </w:r>
          </w:p>
        </w:tc>
      </w:tr>
      <w:tr w:rsidR="00F730D9" w:rsidRPr="005F3721" w14:paraId="6CC3720D" w14:textId="77777777" w:rsidTr="00AB226F">
        <w:tc>
          <w:tcPr>
            <w:tcW w:w="3969" w:type="dxa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DC16BD4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σ</w:t>
            </w:r>
            <w:r w:rsidRPr="005F3721">
              <w:rPr>
                <w:rFonts w:eastAsia="Times New Roman"/>
                <w:vertAlign w:val="superscript"/>
                <w:lang w:eastAsia="en-AU"/>
              </w:rPr>
              <w:t>2</w:t>
            </w:r>
          </w:p>
        </w:tc>
        <w:tc>
          <w:tcPr>
            <w:tcW w:w="6256" w:type="dxa"/>
            <w:gridSpan w:val="4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0529FA6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0.99</w:t>
            </w:r>
          </w:p>
        </w:tc>
      </w:tr>
      <w:tr w:rsidR="00F730D9" w:rsidRPr="005F3721" w14:paraId="2929F70E" w14:textId="77777777" w:rsidTr="00AB226F">
        <w:tc>
          <w:tcPr>
            <w:tcW w:w="3969" w:type="dxa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0FB5941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τ</w:t>
            </w:r>
            <w:r w:rsidRPr="005F3721">
              <w:rPr>
                <w:rFonts w:eastAsia="Times New Roman"/>
                <w:vertAlign w:val="subscript"/>
                <w:lang w:eastAsia="en-AU"/>
              </w:rPr>
              <w:t>00</w:t>
            </w:r>
            <w:r w:rsidRPr="005F3721">
              <w:rPr>
                <w:rFonts w:eastAsia="Times New Roman"/>
                <w:lang w:eastAsia="en-AU"/>
              </w:rPr>
              <w:t> </w:t>
            </w:r>
            <w:r w:rsidRPr="005F3721">
              <w:rPr>
                <w:rFonts w:eastAsia="Times New Roman"/>
                <w:vertAlign w:val="subscript"/>
                <w:lang w:eastAsia="en-AU"/>
              </w:rPr>
              <w:t>Id</w:t>
            </w:r>
          </w:p>
        </w:tc>
        <w:tc>
          <w:tcPr>
            <w:tcW w:w="6256" w:type="dxa"/>
            <w:gridSpan w:val="4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59BE841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0.00</w:t>
            </w:r>
          </w:p>
        </w:tc>
      </w:tr>
      <w:tr w:rsidR="00F730D9" w:rsidRPr="005F3721" w14:paraId="0613E8BE" w14:textId="77777777" w:rsidTr="00AB226F">
        <w:tc>
          <w:tcPr>
            <w:tcW w:w="3969" w:type="dxa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9F7AE13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N </w:t>
            </w:r>
            <w:r w:rsidRPr="005F3721">
              <w:rPr>
                <w:rFonts w:eastAsia="Times New Roman"/>
                <w:vertAlign w:val="subscript"/>
                <w:lang w:eastAsia="en-AU"/>
              </w:rPr>
              <w:t>Id</w:t>
            </w:r>
          </w:p>
        </w:tc>
        <w:tc>
          <w:tcPr>
            <w:tcW w:w="6256" w:type="dxa"/>
            <w:gridSpan w:val="4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DDDEE83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31</w:t>
            </w:r>
          </w:p>
        </w:tc>
      </w:tr>
      <w:tr w:rsidR="00F730D9" w:rsidRPr="005F3721" w14:paraId="30448B3B" w14:textId="77777777" w:rsidTr="00AB226F">
        <w:tc>
          <w:tcPr>
            <w:tcW w:w="3969" w:type="dxa"/>
            <w:tcBorders>
              <w:top w:val="single" w:sz="6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4D469A2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Observations</w:t>
            </w:r>
          </w:p>
        </w:tc>
        <w:tc>
          <w:tcPr>
            <w:tcW w:w="6256" w:type="dxa"/>
            <w:gridSpan w:val="4"/>
            <w:tcBorders>
              <w:top w:val="single" w:sz="6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3E556ED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61</w:t>
            </w:r>
          </w:p>
        </w:tc>
      </w:tr>
      <w:tr w:rsidR="00F730D9" w:rsidRPr="005F3721" w14:paraId="48ADEA12" w14:textId="77777777" w:rsidTr="00AB226F">
        <w:tc>
          <w:tcPr>
            <w:tcW w:w="3969" w:type="dxa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09E14B3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Marginal R</w:t>
            </w:r>
            <w:r w:rsidRPr="005F3721">
              <w:rPr>
                <w:rFonts w:eastAsia="Times New Roman"/>
                <w:vertAlign w:val="superscript"/>
                <w:lang w:eastAsia="en-AU"/>
              </w:rPr>
              <w:t>2</w:t>
            </w:r>
            <w:r w:rsidRPr="005F3721">
              <w:rPr>
                <w:rFonts w:eastAsia="Times New Roman"/>
                <w:lang w:eastAsia="en-AU"/>
              </w:rPr>
              <w:t> / Conditional R</w:t>
            </w:r>
            <w:r w:rsidRPr="005F3721">
              <w:rPr>
                <w:rFonts w:eastAsia="Times New Roman"/>
                <w:vertAlign w:val="superscript"/>
                <w:lang w:eastAsia="en-AU"/>
              </w:rPr>
              <w:t>2</w:t>
            </w:r>
          </w:p>
        </w:tc>
        <w:tc>
          <w:tcPr>
            <w:tcW w:w="6256" w:type="dxa"/>
            <w:gridSpan w:val="4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B8CEEB1" w14:textId="77777777" w:rsidR="00F730D9" w:rsidRPr="005F3721" w:rsidRDefault="00F730D9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lang w:eastAsia="en-AU"/>
              </w:rPr>
            </w:pPr>
            <w:r w:rsidRPr="005F3721">
              <w:rPr>
                <w:rFonts w:eastAsia="Times New Roman"/>
                <w:lang w:eastAsia="en-AU"/>
              </w:rPr>
              <w:t>0.292 / NA</w:t>
            </w:r>
          </w:p>
        </w:tc>
      </w:tr>
    </w:tbl>
    <w:p w14:paraId="4BE5F34C" w14:textId="5E3CBFE1" w:rsidR="004B0449" w:rsidRDefault="004B0449" w:rsidP="00F730D9">
      <w:pPr>
        <w:spacing w:line="240" w:lineRule="auto"/>
      </w:pPr>
    </w:p>
    <w:p w14:paraId="5B99FC85" w14:textId="77777777" w:rsidR="004B0449" w:rsidRDefault="004B0449" w:rsidP="00F730D9">
      <w:pPr>
        <w:spacing w:after="120" w:line="240" w:lineRule="auto"/>
        <w:ind w:firstLine="0"/>
      </w:pPr>
      <w:r>
        <w:br w:type="page"/>
      </w:r>
    </w:p>
    <w:p w14:paraId="1B712247" w14:textId="26275574" w:rsidR="00C515A3" w:rsidRDefault="008E5293" w:rsidP="008E5293">
      <w:pPr>
        <w:pStyle w:val="Caption"/>
      </w:pPr>
      <w:r>
        <w:lastRenderedPageBreak/>
        <w:t xml:space="preserve">Table B. </w:t>
      </w:r>
      <w:r>
        <w:fldChar w:fldCharType="begin"/>
      </w:r>
      <w:r>
        <w:instrText xml:space="preserve"> SEQ Table_B. \* ARABIC </w:instrText>
      </w:r>
      <w:r>
        <w:fldChar w:fldCharType="separate"/>
      </w:r>
      <w:r>
        <w:t>2</w:t>
      </w:r>
      <w:r>
        <w:fldChar w:fldCharType="end"/>
      </w:r>
      <w:r>
        <w:t xml:space="preserve"> </w:t>
      </w:r>
      <w:r w:rsidR="004B0449" w:rsidRPr="004B0449">
        <w:t xml:space="preserve">Final Linear mixed effect models fitted to </w:t>
      </w:r>
      <w:r w:rsidR="00F50966">
        <w:t xml:space="preserve">Serum Protein Electrophoresis (SPE) data </w:t>
      </w:r>
      <w:r w:rsidR="004B0449" w:rsidRPr="004B0449">
        <w:t xml:space="preserve">from </w:t>
      </w:r>
      <w:r w:rsidR="004043EE">
        <w:t>Australian sea lion</w:t>
      </w:r>
      <w:r w:rsidR="004043EE" w:rsidRPr="00F308DD">
        <w:t xml:space="preserve"> </w:t>
      </w:r>
      <w:r w:rsidR="004043EE">
        <w:t>(</w:t>
      </w:r>
      <w:r w:rsidR="004043EE" w:rsidRPr="00F308DD">
        <w:rPr>
          <w:i/>
        </w:rPr>
        <w:t>Neophoca cinerea</w:t>
      </w:r>
      <w:r w:rsidR="004043EE">
        <w:t xml:space="preserve">) </w:t>
      </w:r>
      <w:r w:rsidR="004B0449" w:rsidRPr="004B0449">
        <w:t>pups</w:t>
      </w:r>
      <w:r w:rsidR="00F50966">
        <w:t xml:space="preserve"> </w:t>
      </w:r>
      <w:r w:rsidR="00B51D94">
        <w:t xml:space="preserve">sampled at </w:t>
      </w:r>
      <w:r w:rsidR="00F50966">
        <w:t>Seal Bay</w:t>
      </w:r>
      <w:r w:rsidR="00B51D94">
        <w:t>.</w:t>
      </w:r>
      <w:r w:rsidR="00F50966">
        <w:t xml:space="preserve"> Age </w:t>
      </w:r>
      <w:r w:rsidR="00B51D94">
        <w:t>w</w:t>
      </w:r>
      <w:r w:rsidR="00F50966">
        <w:t xml:space="preserve">as </w:t>
      </w:r>
      <w:r w:rsidR="00B51D94">
        <w:t xml:space="preserve">the </w:t>
      </w:r>
      <w:r w:rsidR="00F50966">
        <w:t>main fixed effect.</w:t>
      </w:r>
    </w:p>
    <w:tbl>
      <w:tblPr>
        <w:tblW w:w="9899" w:type="dxa"/>
        <w:tblLook w:val="04A0" w:firstRow="1" w:lastRow="0" w:firstColumn="1" w:lastColumn="0" w:noHBand="0" w:noVBand="1"/>
      </w:tblPr>
      <w:tblGrid>
        <w:gridCol w:w="4050"/>
        <w:gridCol w:w="1685"/>
        <w:gridCol w:w="2227"/>
        <w:gridCol w:w="1277"/>
        <w:gridCol w:w="660"/>
      </w:tblGrid>
      <w:tr w:rsidR="00F50966" w:rsidRPr="00F50966" w14:paraId="4365C6E2" w14:textId="77777777" w:rsidTr="00F50966">
        <w:trPr>
          <w:trHeight w:val="285"/>
        </w:trPr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0792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45EA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Albumin</w:t>
            </w:r>
          </w:p>
        </w:tc>
        <w:tc>
          <w:tcPr>
            <w:tcW w:w="2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F0654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2951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D6AC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50966" w:rsidRPr="00F50966" w14:paraId="5040D4B9" w14:textId="77777777" w:rsidTr="00F50966">
        <w:trPr>
          <w:trHeight w:val="298"/>
        </w:trPr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8B923C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75E23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74FAD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C85BFB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7D7D6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F50966" w:rsidRPr="00F50966" w14:paraId="708D57BD" w14:textId="77777777" w:rsidTr="00F50966">
        <w:trPr>
          <w:trHeight w:val="285"/>
        </w:trPr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2DA428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FF8267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5.09</w:t>
            </w:r>
          </w:p>
        </w:tc>
        <w:tc>
          <w:tcPr>
            <w:tcW w:w="2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3A642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3.11 – 27.06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216252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C5AD12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</w:t>
            </w:r>
          </w:p>
        </w:tc>
      </w:tr>
      <w:tr w:rsidR="00F50966" w:rsidRPr="00F50966" w14:paraId="05F172D0" w14:textId="77777777" w:rsidTr="00F50966">
        <w:trPr>
          <w:trHeight w:val="285"/>
        </w:trPr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6BE37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1st degree]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017AEF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1.94</w:t>
            </w:r>
          </w:p>
        </w:tc>
        <w:tc>
          <w:tcPr>
            <w:tcW w:w="2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D5F9AB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8.52 – 4.64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D7DC9B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563</w:t>
            </w:r>
          </w:p>
        </w:tc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36E4B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</w:t>
            </w:r>
          </w:p>
        </w:tc>
      </w:tr>
      <w:tr w:rsidR="00F50966" w:rsidRPr="00F50966" w14:paraId="675C1A8E" w14:textId="77777777" w:rsidTr="00F50966">
        <w:trPr>
          <w:trHeight w:val="285"/>
        </w:trPr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CE54BB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2nd degree]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954220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6.68</w:t>
            </w:r>
          </w:p>
        </w:tc>
        <w:tc>
          <w:tcPr>
            <w:tcW w:w="2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16CEAC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.11 – 12.25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03588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0.019</w:t>
            </w:r>
          </w:p>
        </w:tc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67134C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</w:t>
            </w:r>
          </w:p>
        </w:tc>
      </w:tr>
      <w:tr w:rsidR="00F50966" w:rsidRPr="00F50966" w14:paraId="3E7BF317" w14:textId="77777777" w:rsidTr="00F50966">
        <w:trPr>
          <w:trHeight w:val="285"/>
        </w:trPr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3B28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3rd degree]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94789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5.26</w:t>
            </w:r>
          </w:p>
        </w:tc>
        <w:tc>
          <w:tcPr>
            <w:tcW w:w="2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E36F16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.55 – 8.98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2948E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0.005</w:t>
            </w:r>
          </w:p>
        </w:tc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DDA7D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</w:t>
            </w:r>
          </w:p>
        </w:tc>
      </w:tr>
      <w:tr w:rsidR="00F50966" w:rsidRPr="00F50966" w14:paraId="36D33B70" w14:textId="77777777" w:rsidTr="00F50966">
        <w:trPr>
          <w:trHeight w:val="285"/>
        </w:trPr>
        <w:tc>
          <w:tcPr>
            <w:tcW w:w="989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97DFE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F50966" w:rsidRPr="00F50966" w14:paraId="4BF08318" w14:textId="77777777" w:rsidTr="00F50966">
        <w:trPr>
          <w:trHeight w:val="335"/>
        </w:trPr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9BFA13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σ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8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D58231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.36</w:t>
            </w:r>
          </w:p>
        </w:tc>
      </w:tr>
      <w:tr w:rsidR="00F50966" w:rsidRPr="00F50966" w14:paraId="16718546" w14:textId="77777777" w:rsidTr="00F50966">
        <w:trPr>
          <w:trHeight w:val="335"/>
        </w:trPr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E1FBC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τ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F50966">
              <w:rPr>
                <w:rFonts w:eastAsia="Times New Roman"/>
                <w:color w:val="000000"/>
                <w:lang w:eastAsia="en-AU"/>
              </w:rPr>
              <w:t>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8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849C6B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5.33</w:t>
            </w:r>
          </w:p>
        </w:tc>
      </w:tr>
      <w:tr w:rsidR="00F50966" w:rsidRPr="00F50966" w14:paraId="0655BB9C" w14:textId="77777777" w:rsidTr="00F50966">
        <w:trPr>
          <w:trHeight w:val="335"/>
        </w:trPr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27E1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ICC</w:t>
            </w:r>
          </w:p>
        </w:tc>
        <w:tc>
          <w:tcPr>
            <w:tcW w:w="58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7BD98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55</w:t>
            </w:r>
          </w:p>
        </w:tc>
      </w:tr>
      <w:tr w:rsidR="00F50966" w:rsidRPr="00F50966" w14:paraId="3935448F" w14:textId="77777777" w:rsidTr="00F50966">
        <w:trPr>
          <w:trHeight w:val="335"/>
        </w:trPr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20B0ACB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N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84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CA9CD4A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2</w:t>
            </w:r>
          </w:p>
        </w:tc>
      </w:tr>
      <w:tr w:rsidR="00F50966" w:rsidRPr="00F50966" w14:paraId="1A706FA5" w14:textId="77777777" w:rsidTr="00F50966">
        <w:trPr>
          <w:trHeight w:val="335"/>
        </w:trPr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93F00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58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6BFA5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50</w:t>
            </w:r>
          </w:p>
        </w:tc>
      </w:tr>
      <w:tr w:rsidR="00F50966" w:rsidRPr="00F50966" w14:paraId="08D95EB4" w14:textId="77777777" w:rsidTr="00F50966">
        <w:trPr>
          <w:trHeight w:val="335"/>
        </w:trPr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7C6B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Margi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F50966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8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0F0FAF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55 / 0.665</w:t>
            </w:r>
          </w:p>
        </w:tc>
      </w:tr>
    </w:tbl>
    <w:p w14:paraId="7272172C" w14:textId="77777777" w:rsidR="00F50966" w:rsidRDefault="00F50966" w:rsidP="00F730D9">
      <w:pPr>
        <w:spacing w:line="240" w:lineRule="auto"/>
      </w:pPr>
    </w:p>
    <w:tbl>
      <w:tblPr>
        <w:tblW w:w="9935" w:type="dxa"/>
        <w:tblLook w:val="04A0" w:firstRow="1" w:lastRow="0" w:firstColumn="1" w:lastColumn="0" w:noHBand="0" w:noVBand="1"/>
      </w:tblPr>
      <w:tblGrid>
        <w:gridCol w:w="4065"/>
        <w:gridCol w:w="1692"/>
        <w:gridCol w:w="2235"/>
        <w:gridCol w:w="1282"/>
        <w:gridCol w:w="661"/>
      </w:tblGrid>
      <w:tr w:rsidR="00F50966" w:rsidRPr="00F50966" w14:paraId="3D88312E" w14:textId="77777777" w:rsidTr="00F50966">
        <w:trPr>
          <w:trHeight w:val="277"/>
        </w:trPr>
        <w:tc>
          <w:tcPr>
            <w:tcW w:w="4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6AB6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99E1A" w14:textId="3B2630FC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TSP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31A9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25AF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591D4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50966" w:rsidRPr="00F50966" w14:paraId="2FB029CC" w14:textId="77777777" w:rsidTr="00F50966">
        <w:trPr>
          <w:trHeight w:val="289"/>
        </w:trPr>
        <w:tc>
          <w:tcPr>
            <w:tcW w:w="4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D3904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5289BF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7B46B2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53DA20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E3F80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F50966" w:rsidRPr="00F50966" w14:paraId="7D92D031" w14:textId="77777777" w:rsidTr="00F50966">
        <w:trPr>
          <w:trHeight w:val="277"/>
        </w:trPr>
        <w:tc>
          <w:tcPr>
            <w:tcW w:w="4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40427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4384E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9.33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4EADC5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.93 – 53.73</w:t>
            </w:r>
          </w:p>
        </w:tc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D3137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05DA4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3</w:t>
            </w:r>
          </w:p>
        </w:tc>
      </w:tr>
      <w:tr w:rsidR="00F50966" w:rsidRPr="00F50966" w14:paraId="1166827A" w14:textId="77777777" w:rsidTr="00F50966">
        <w:trPr>
          <w:trHeight w:val="277"/>
        </w:trPr>
        <w:tc>
          <w:tcPr>
            <w:tcW w:w="4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9ED2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1st degree]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1C971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4.57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DDFD1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0.60 – 38.55</w:t>
            </w:r>
          </w:p>
        </w:tc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4299C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0.001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FD2AF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3</w:t>
            </w:r>
          </w:p>
        </w:tc>
      </w:tr>
      <w:tr w:rsidR="00F50966" w:rsidRPr="00F50966" w14:paraId="3A4B8963" w14:textId="77777777" w:rsidTr="00F50966">
        <w:trPr>
          <w:trHeight w:val="277"/>
        </w:trPr>
        <w:tc>
          <w:tcPr>
            <w:tcW w:w="4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A84B01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2nd degree]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52202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2.13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A9751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88 – 23.38</w:t>
            </w:r>
          </w:p>
        </w:tc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FE51F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0.035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9B63AB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3</w:t>
            </w:r>
          </w:p>
        </w:tc>
      </w:tr>
      <w:tr w:rsidR="00F50966" w:rsidRPr="00F50966" w14:paraId="207FF2D4" w14:textId="77777777" w:rsidTr="00F50966">
        <w:trPr>
          <w:trHeight w:val="277"/>
        </w:trPr>
        <w:tc>
          <w:tcPr>
            <w:tcW w:w="4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274E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3rd degree]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AAB46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3.4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D6C295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5.71 – 21.19</w:t>
            </w:r>
          </w:p>
        </w:tc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F3A3B3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0.001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DBCE24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3</w:t>
            </w:r>
          </w:p>
        </w:tc>
      </w:tr>
      <w:tr w:rsidR="00F50966" w:rsidRPr="00F50966" w14:paraId="49897CEB" w14:textId="77777777" w:rsidTr="00F50966">
        <w:trPr>
          <w:trHeight w:val="277"/>
        </w:trPr>
        <w:tc>
          <w:tcPr>
            <w:tcW w:w="4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9367E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Infection [Severe]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54423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6.19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13AFE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10.43 – -1.94</w:t>
            </w:r>
          </w:p>
        </w:tc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126A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0.004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44FC22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3</w:t>
            </w:r>
          </w:p>
        </w:tc>
      </w:tr>
      <w:tr w:rsidR="00F50966" w:rsidRPr="00F50966" w14:paraId="5DD4C634" w14:textId="77777777" w:rsidTr="00F50966">
        <w:trPr>
          <w:trHeight w:val="325"/>
        </w:trPr>
        <w:tc>
          <w:tcPr>
            <w:tcW w:w="99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A11AC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F50966" w:rsidRPr="00F50966" w14:paraId="51D552F5" w14:textId="77777777" w:rsidTr="00F50966">
        <w:trPr>
          <w:trHeight w:val="325"/>
        </w:trPr>
        <w:tc>
          <w:tcPr>
            <w:tcW w:w="4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C4A71C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σ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8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4BBE6F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3.05</w:t>
            </w:r>
          </w:p>
        </w:tc>
      </w:tr>
      <w:tr w:rsidR="00F50966" w:rsidRPr="00F50966" w14:paraId="619202E4" w14:textId="77777777" w:rsidTr="00F50966">
        <w:trPr>
          <w:trHeight w:val="325"/>
        </w:trPr>
        <w:tc>
          <w:tcPr>
            <w:tcW w:w="4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DC6867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τ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F50966">
              <w:rPr>
                <w:rFonts w:eastAsia="Times New Roman"/>
                <w:color w:val="000000"/>
                <w:lang w:eastAsia="en-AU"/>
              </w:rPr>
              <w:t>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8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9E363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</w:t>
            </w:r>
          </w:p>
        </w:tc>
      </w:tr>
      <w:tr w:rsidR="00F50966" w:rsidRPr="00F50966" w14:paraId="4C50B47F" w14:textId="77777777" w:rsidTr="00F50966">
        <w:trPr>
          <w:trHeight w:val="325"/>
        </w:trPr>
        <w:tc>
          <w:tcPr>
            <w:tcW w:w="4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985BFCB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N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87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B1B95DA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2</w:t>
            </w:r>
          </w:p>
        </w:tc>
      </w:tr>
      <w:tr w:rsidR="00F50966" w:rsidRPr="00F50966" w14:paraId="176AF8EA" w14:textId="77777777" w:rsidTr="00F50966">
        <w:trPr>
          <w:trHeight w:val="325"/>
        </w:trPr>
        <w:tc>
          <w:tcPr>
            <w:tcW w:w="4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293FFB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58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8863D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50</w:t>
            </w:r>
          </w:p>
        </w:tc>
      </w:tr>
      <w:tr w:rsidR="00F50966" w:rsidRPr="00F50966" w14:paraId="4E32D6D3" w14:textId="77777777" w:rsidTr="00F50966">
        <w:trPr>
          <w:trHeight w:val="325"/>
        </w:trPr>
        <w:tc>
          <w:tcPr>
            <w:tcW w:w="4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DBD95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Margi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F50966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8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2D982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643 / NA</w:t>
            </w:r>
          </w:p>
        </w:tc>
      </w:tr>
    </w:tbl>
    <w:p w14:paraId="07674AD0" w14:textId="6F3CDE37" w:rsidR="00F50966" w:rsidRDefault="00F50966" w:rsidP="00F730D9">
      <w:pPr>
        <w:spacing w:line="240" w:lineRule="auto"/>
      </w:pPr>
    </w:p>
    <w:p w14:paraId="0D25DA98" w14:textId="77777777" w:rsidR="00F50966" w:rsidRDefault="00F50966" w:rsidP="00F730D9">
      <w:pPr>
        <w:spacing w:after="120" w:line="240" w:lineRule="auto"/>
        <w:ind w:firstLine="0"/>
      </w:pPr>
      <w:r>
        <w:br w:type="page"/>
      </w:r>
    </w:p>
    <w:tbl>
      <w:tblPr>
        <w:tblW w:w="9716" w:type="dxa"/>
        <w:tblLook w:val="04A0" w:firstRow="1" w:lastRow="0" w:firstColumn="1" w:lastColumn="0" w:noHBand="0" w:noVBand="1"/>
      </w:tblPr>
      <w:tblGrid>
        <w:gridCol w:w="4046"/>
        <w:gridCol w:w="1684"/>
        <w:gridCol w:w="2051"/>
        <w:gridCol w:w="1276"/>
        <w:gridCol w:w="659"/>
      </w:tblGrid>
      <w:tr w:rsidR="00F50966" w:rsidRPr="00F50966" w14:paraId="780CB937" w14:textId="77777777" w:rsidTr="00F50966">
        <w:trPr>
          <w:trHeight w:val="260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9221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E7957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α1a</w:t>
            </w: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1F16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6940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9660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50966" w:rsidRPr="00F50966" w14:paraId="370832F2" w14:textId="77777777" w:rsidTr="00F50966">
        <w:trPr>
          <w:trHeight w:val="271"/>
        </w:trPr>
        <w:tc>
          <w:tcPr>
            <w:tcW w:w="40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2A718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5266AB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39760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72B8F2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2E0F28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F50966" w:rsidRPr="00F50966" w14:paraId="68CDE22B" w14:textId="77777777" w:rsidTr="00F50966">
        <w:trPr>
          <w:trHeight w:val="260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973758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33051B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3.69</w:t>
            </w: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57CA5B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3.19 – 4.1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FACDF6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BC4C75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</w:t>
            </w:r>
          </w:p>
        </w:tc>
      </w:tr>
      <w:tr w:rsidR="00F50966" w:rsidRPr="00F50966" w14:paraId="43D624C3" w14:textId="77777777" w:rsidTr="00F50966">
        <w:trPr>
          <w:trHeight w:val="260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6A784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1st degree]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94B114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5</w:t>
            </w: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5A2714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1.46 – 1.9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9A09C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77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76C7A8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</w:t>
            </w:r>
          </w:p>
        </w:tc>
      </w:tr>
      <w:tr w:rsidR="00F50966" w:rsidRPr="00F50966" w14:paraId="18E22DD3" w14:textId="77777777" w:rsidTr="00F50966">
        <w:trPr>
          <w:trHeight w:val="260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D378B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2nd degree]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5875C8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2.39</w:t>
            </w: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B72E4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3.83 – -0.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636AC6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0.00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03EE85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</w:t>
            </w:r>
          </w:p>
        </w:tc>
      </w:tr>
      <w:tr w:rsidR="00F50966" w:rsidRPr="00F50966" w14:paraId="4787F87B" w14:textId="77777777" w:rsidTr="00F50966">
        <w:trPr>
          <w:trHeight w:val="305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4B26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3rd degree]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3CB61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58</w:t>
            </w: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23662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1.54 – 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13BEE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3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8FE66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</w:t>
            </w:r>
          </w:p>
        </w:tc>
      </w:tr>
      <w:tr w:rsidR="00F50966" w:rsidRPr="00F50966" w14:paraId="2D91EBA8" w14:textId="77777777" w:rsidTr="00F50966">
        <w:trPr>
          <w:trHeight w:val="271"/>
        </w:trPr>
        <w:tc>
          <w:tcPr>
            <w:tcW w:w="971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45D73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F50966" w:rsidRPr="00F50966" w14:paraId="520A87F7" w14:textId="77777777" w:rsidTr="00F50966">
        <w:trPr>
          <w:trHeight w:val="305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0A4E91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σ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6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4F5E7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3</w:t>
            </w:r>
          </w:p>
        </w:tc>
      </w:tr>
      <w:tr w:rsidR="00F50966" w:rsidRPr="00F50966" w14:paraId="38AF947C" w14:textId="77777777" w:rsidTr="00F50966">
        <w:trPr>
          <w:trHeight w:val="305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0F020B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τ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F50966">
              <w:rPr>
                <w:rFonts w:eastAsia="Times New Roman"/>
                <w:color w:val="000000"/>
                <w:lang w:eastAsia="en-AU"/>
              </w:rPr>
              <w:t>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6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CE4EB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7</w:t>
            </w:r>
          </w:p>
        </w:tc>
      </w:tr>
      <w:tr w:rsidR="00F50966" w:rsidRPr="00F50966" w14:paraId="3699F8C4" w14:textId="77777777" w:rsidTr="00F50966">
        <w:trPr>
          <w:trHeight w:val="305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E01B2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ICC</w:t>
            </w:r>
          </w:p>
        </w:tc>
        <w:tc>
          <w:tcPr>
            <w:tcW w:w="56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7DC92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48</w:t>
            </w:r>
          </w:p>
        </w:tc>
      </w:tr>
      <w:tr w:rsidR="00F50966" w:rsidRPr="00F50966" w14:paraId="7EF2EBD0" w14:textId="77777777" w:rsidTr="00F50966">
        <w:trPr>
          <w:trHeight w:val="305"/>
        </w:trPr>
        <w:tc>
          <w:tcPr>
            <w:tcW w:w="40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BE941C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N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67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E8C7F0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2</w:t>
            </w:r>
          </w:p>
        </w:tc>
      </w:tr>
      <w:tr w:rsidR="00F50966" w:rsidRPr="00F50966" w14:paraId="2ADCBF47" w14:textId="77777777" w:rsidTr="00F50966">
        <w:trPr>
          <w:trHeight w:val="305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4D7F73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56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1F4667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50</w:t>
            </w:r>
          </w:p>
        </w:tc>
      </w:tr>
      <w:tr w:rsidR="00F50966" w:rsidRPr="00F50966" w14:paraId="1FF3E596" w14:textId="77777777" w:rsidTr="00F50966">
        <w:trPr>
          <w:trHeight w:val="305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A2C2CF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Margi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F50966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6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186C0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33 / 0.598</w:t>
            </w:r>
          </w:p>
        </w:tc>
      </w:tr>
    </w:tbl>
    <w:p w14:paraId="2B8296D6" w14:textId="056C00F4" w:rsidR="00F50966" w:rsidRDefault="00F50966" w:rsidP="00F730D9">
      <w:pPr>
        <w:spacing w:line="240" w:lineRule="auto"/>
      </w:pPr>
    </w:p>
    <w:tbl>
      <w:tblPr>
        <w:tblW w:w="9861" w:type="dxa"/>
        <w:tblLook w:val="04A0" w:firstRow="1" w:lastRow="0" w:firstColumn="1" w:lastColumn="0" w:noHBand="0" w:noVBand="1"/>
      </w:tblPr>
      <w:tblGrid>
        <w:gridCol w:w="4178"/>
        <w:gridCol w:w="1739"/>
        <w:gridCol w:w="2118"/>
        <w:gridCol w:w="1147"/>
        <w:gridCol w:w="679"/>
      </w:tblGrid>
      <w:tr w:rsidR="00F50966" w:rsidRPr="00F50966" w14:paraId="3383AFA7" w14:textId="77777777" w:rsidTr="00F50966">
        <w:trPr>
          <w:trHeight w:val="288"/>
        </w:trPr>
        <w:tc>
          <w:tcPr>
            <w:tcW w:w="4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2AAD3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0376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log(α1b)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97AC7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7E56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89AB3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50966" w:rsidRPr="00F50966" w14:paraId="48400E86" w14:textId="77777777" w:rsidTr="00F50966">
        <w:trPr>
          <w:trHeight w:val="300"/>
        </w:trPr>
        <w:tc>
          <w:tcPr>
            <w:tcW w:w="4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65F5A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B4D6B0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9CF35B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30C69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3F9B92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F50966" w:rsidRPr="00F50966" w14:paraId="7F0658CB" w14:textId="77777777" w:rsidTr="00F50966">
        <w:trPr>
          <w:trHeight w:val="288"/>
        </w:trPr>
        <w:tc>
          <w:tcPr>
            <w:tcW w:w="4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7A0664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5410C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6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13A19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05 – 0.57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2A0F44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099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988A82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38</w:t>
            </w:r>
          </w:p>
        </w:tc>
      </w:tr>
      <w:tr w:rsidR="00F50966" w:rsidRPr="00F50966" w14:paraId="6916BD06" w14:textId="77777777" w:rsidTr="00F50966">
        <w:trPr>
          <w:trHeight w:val="288"/>
        </w:trPr>
        <w:tc>
          <w:tcPr>
            <w:tcW w:w="4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894D1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1st degree]</w:t>
            </w: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5F7A8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41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ED04C2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65 – 1.47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DC4D6F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445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9375B0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38</w:t>
            </w:r>
          </w:p>
        </w:tc>
      </w:tr>
      <w:tr w:rsidR="00F50966" w:rsidRPr="00F50966" w14:paraId="709E7A4F" w14:textId="77777777" w:rsidTr="00F50966">
        <w:trPr>
          <w:trHeight w:val="288"/>
        </w:trPr>
        <w:tc>
          <w:tcPr>
            <w:tcW w:w="4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5E721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2nd degree]</w:t>
            </w: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4B86D7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1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80BF92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64 – 1.06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42193C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625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CEDA6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38</w:t>
            </w:r>
          </w:p>
        </w:tc>
      </w:tr>
      <w:tr w:rsidR="00F50966" w:rsidRPr="00F50966" w14:paraId="65D06E33" w14:textId="77777777" w:rsidTr="00F50966">
        <w:trPr>
          <w:trHeight w:val="288"/>
        </w:trPr>
        <w:tc>
          <w:tcPr>
            <w:tcW w:w="4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C72C6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3rd degree]</w:t>
            </w: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0011A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4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265D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34 – 0.81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FA0D6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423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1CF0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38</w:t>
            </w:r>
          </w:p>
        </w:tc>
      </w:tr>
      <w:tr w:rsidR="00F50966" w:rsidRPr="00F50966" w14:paraId="6270110C" w14:textId="77777777" w:rsidTr="00F50966">
        <w:trPr>
          <w:trHeight w:val="288"/>
        </w:trPr>
        <w:tc>
          <w:tcPr>
            <w:tcW w:w="986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083E1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F50966" w:rsidRPr="00F50966" w14:paraId="387346D3" w14:textId="77777777" w:rsidTr="00F50966">
        <w:trPr>
          <w:trHeight w:val="338"/>
        </w:trPr>
        <w:tc>
          <w:tcPr>
            <w:tcW w:w="4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4AF00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σ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6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E7CB68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13</w:t>
            </w:r>
          </w:p>
        </w:tc>
      </w:tr>
      <w:tr w:rsidR="00F50966" w:rsidRPr="00F50966" w14:paraId="2BFEF935" w14:textId="77777777" w:rsidTr="00F50966">
        <w:trPr>
          <w:trHeight w:val="338"/>
        </w:trPr>
        <w:tc>
          <w:tcPr>
            <w:tcW w:w="4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0E00C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τ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F50966">
              <w:rPr>
                <w:rFonts w:eastAsia="Times New Roman"/>
                <w:color w:val="000000"/>
                <w:lang w:eastAsia="en-AU"/>
              </w:rPr>
              <w:t>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6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500C91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</w:t>
            </w:r>
          </w:p>
        </w:tc>
      </w:tr>
      <w:tr w:rsidR="00F50966" w:rsidRPr="00F50966" w14:paraId="496F65C6" w14:textId="77777777" w:rsidTr="00F50966">
        <w:trPr>
          <w:trHeight w:val="338"/>
        </w:trPr>
        <w:tc>
          <w:tcPr>
            <w:tcW w:w="4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FAB3A9F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N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68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F4D3D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1</w:t>
            </w:r>
          </w:p>
        </w:tc>
      </w:tr>
      <w:tr w:rsidR="00F50966" w:rsidRPr="00F50966" w14:paraId="086B2742" w14:textId="77777777" w:rsidTr="00F50966">
        <w:trPr>
          <w:trHeight w:val="338"/>
        </w:trPr>
        <w:tc>
          <w:tcPr>
            <w:tcW w:w="4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A03D23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56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564A4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</w:t>
            </w:r>
          </w:p>
        </w:tc>
      </w:tr>
      <w:tr w:rsidR="00F50966" w:rsidRPr="00F50966" w14:paraId="5FC18C6E" w14:textId="77777777" w:rsidTr="00F50966">
        <w:trPr>
          <w:trHeight w:val="338"/>
        </w:trPr>
        <w:tc>
          <w:tcPr>
            <w:tcW w:w="4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CDD6B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Margi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F50966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6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1CAE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049 / NA</w:t>
            </w:r>
          </w:p>
        </w:tc>
      </w:tr>
    </w:tbl>
    <w:p w14:paraId="1B6D5008" w14:textId="60776525" w:rsidR="00F50966" w:rsidRDefault="00F50966" w:rsidP="00F730D9">
      <w:pPr>
        <w:spacing w:line="240" w:lineRule="auto"/>
      </w:pPr>
    </w:p>
    <w:tbl>
      <w:tblPr>
        <w:tblW w:w="9879" w:type="dxa"/>
        <w:tblLook w:val="04A0" w:firstRow="1" w:lastRow="0" w:firstColumn="1" w:lastColumn="0" w:noHBand="0" w:noVBand="1"/>
      </w:tblPr>
      <w:tblGrid>
        <w:gridCol w:w="4102"/>
        <w:gridCol w:w="1707"/>
        <w:gridCol w:w="2109"/>
        <w:gridCol w:w="1294"/>
        <w:gridCol w:w="667"/>
      </w:tblGrid>
      <w:tr w:rsidR="00F50966" w:rsidRPr="00F50966" w14:paraId="361A9291" w14:textId="77777777" w:rsidTr="00F50966">
        <w:trPr>
          <w:trHeight w:val="271"/>
        </w:trPr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D94F1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7A8F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α2a</w:t>
            </w:r>
          </w:p>
        </w:tc>
        <w:tc>
          <w:tcPr>
            <w:tcW w:w="2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99CD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1C14A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0F2A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50966" w:rsidRPr="00F50966" w14:paraId="68DA6B36" w14:textId="77777777" w:rsidTr="00F50966">
        <w:trPr>
          <w:trHeight w:val="283"/>
        </w:trPr>
        <w:tc>
          <w:tcPr>
            <w:tcW w:w="41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75959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F8EF04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21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F63D86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A32C0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6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DDB7A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F50966" w:rsidRPr="00F50966" w14:paraId="5378B25C" w14:textId="77777777" w:rsidTr="00F50966">
        <w:trPr>
          <w:trHeight w:val="271"/>
        </w:trPr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4FDAA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83D896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7.84</w:t>
            </w:r>
          </w:p>
        </w:tc>
        <w:tc>
          <w:tcPr>
            <w:tcW w:w="2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18DAD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7.49 – 8.18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1518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F1DB5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6</w:t>
            </w:r>
          </w:p>
        </w:tc>
      </w:tr>
      <w:tr w:rsidR="00F50966" w:rsidRPr="00F50966" w14:paraId="18F11922" w14:textId="77777777" w:rsidTr="00F50966">
        <w:trPr>
          <w:trHeight w:val="271"/>
        </w:trPr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5F42C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Infection [Severe]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91671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1</w:t>
            </w:r>
          </w:p>
        </w:tc>
        <w:tc>
          <w:tcPr>
            <w:tcW w:w="2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2DC4C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93 – 0.73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E33986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821</w:t>
            </w: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228FB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6</w:t>
            </w:r>
          </w:p>
        </w:tc>
      </w:tr>
      <w:tr w:rsidR="00F50966" w:rsidRPr="00F50966" w14:paraId="52869FAB" w14:textId="77777777" w:rsidTr="00F50966">
        <w:trPr>
          <w:trHeight w:val="271"/>
        </w:trPr>
        <w:tc>
          <w:tcPr>
            <w:tcW w:w="987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DEE2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F50966" w:rsidRPr="00F50966" w14:paraId="66C3E775" w14:textId="77777777" w:rsidTr="00F50966">
        <w:trPr>
          <w:trHeight w:val="318"/>
        </w:trPr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A837DE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σ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7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403D4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.12</w:t>
            </w:r>
          </w:p>
        </w:tc>
      </w:tr>
      <w:tr w:rsidR="00F50966" w:rsidRPr="00F50966" w14:paraId="5B31B100" w14:textId="77777777" w:rsidTr="00F50966">
        <w:trPr>
          <w:trHeight w:val="283"/>
        </w:trPr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34EB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τ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F50966">
              <w:rPr>
                <w:rFonts w:eastAsia="Times New Roman"/>
                <w:color w:val="000000"/>
                <w:lang w:eastAsia="en-AU"/>
              </w:rPr>
              <w:t>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7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EB851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1</w:t>
            </w:r>
          </w:p>
        </w:tc>
      </w:tr>
      <w:tr w:rsidR="00F50966" w:rsidRPr="00F50966" w14:paraId="4787E3CA" w14:textId="77777777" w:rsidTr="00F50966">
        <w:trPr>
          <w:trHeight w:val="318"/>
        </w:trPr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6021F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ICC</w:t>
            </w:r>
          </w:p>
        </w:tc>
        <w:tc>
          <w:tcPr>
            <w:tcW w:w="57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04002F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08</w:t>
            </w:r>
          </w:p>
        </w:tc>
      </w:tr>
      <w:tr w:rsidR="00F50966" w:rsidRPr="00F50966" w14:paraId="5A10D121" w14:textId="77777777" w:rsidTr="00F50966">
        <w:trPr>
          <w:trHeight w:val="318"/>
        </w:trPr>
        <w:tc>
          <w:tcPr>
            <w:tcW w:w="41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33A989F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N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77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9FDD63E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2</w:t>
            </w:r>
          </w:p>
        </w:tc>
      </w:tr>
      <w:tr w:rsidR="00F50966" w:rsidRPr="00F50966" w14:paraId="417140C8" w14:textId="77777777" w:rsidTr="00F50966">
        <w:trPr>
          <w:trHeight w:val="318"/>
        </w:trPr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33B933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57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54CE0B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50</w:t>
            </w:r>
          </w:p>
        </w:tc>
      </w:tr>
      <w:tr w:rsidR="00F50966" w:rsidRPr="00F50966" w14:paraId="51110FCD" w14:textId="77777777" w:rsidTr="00F50966">
        <w:trPr>
          <w:trHeight w:val="318"/>
        </w:trPr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CF08C1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Margi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F50966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7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8FB4A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001 / 0.080</w:t>
            </w:r>
          </w:p>
        </w:tc>
      </w:tr>
    </w:tbl>
    <w:p w14:paraId="5F7035F9" w14:textId="4262775C" w:rsidR="00F50966" w:rsidRDefault="00F50966" w:rsidP="00F730D9">
      <w:pPr>
        <w:spacing w:line="240" w:lineRule="auto"/>
      </w:pPr>
    </w:p>
    <w:p w14:paraId="5689D6B1" w14:textId="77777777" w:rsidR="00F50966" w:rsidRDefault="00F50966" w:rsidP="00F730D9">
      <w:pPr>
        <w:spacing w:after="120" w:line="240" w:lineRule="auto"/>
        <w:ind w:firstLine="0"/>
      </w:pPr>
      <w:r>
        <w:br w:type="page"/>
      </w:r>
    </w:p>
    <w:tbl>
      <w:tblPr>
        <w:tblW w:w="9915" w:type="dxa"/>
        <w:tblLook w:val="04A0" w:firstRow="1" w:lastRow="0" w:firstColumn="1" w:lastColumn="0" w:noHBand="0" w:noVBand="1"/>
      </w:tblPr>
      <w:tblGrid>
        <w:gridCol w:w="4117"/>
        <w:gridCol w:w="1713"/>
        <w:gridCol w:w="2116"/>
        <w:gridCol w:w="1299"/>
        <w:gridCol w:w="670"/>
      </w:tblGrid>
      <w:tr w:rsidR="00F50966" w:rsidRPr="00F50966" w14:paraId="684E2443" w14:textId="77777777" w:rsidTr="00F50966">
        <w:trPr>
          <w:trHeight w:val="284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13473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607B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α2b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25BD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9D33F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9DBB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50966" w:rsidRPr="00F50966" w14:paraId="7BE8D045" w14:textId="77777777" w:rsidTr="00F50966">
        <w:trPr>
          <w:trHeight w:val="297"/>
        </w:trPr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20E1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72289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8D271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207FB5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D015FF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F50966" w:rsidRPr="00F50966" w14:paraId="6312D402" w14:textId="77777777" w:rsidTr="00F50966">
        <w:trPr>
          <w:trHeight w:val="284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8AD1D7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A0F8C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98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75A63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47 – 1.49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7577D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8395B3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30</w:t>
            </w:r>
          </w:p>
        </w:tc>
      </w:tr>
      <w:tr w:rsidR="00F50966" w:rsidRPr="00F50966" w14:paraId="68E90F97" w14:textId="77777777" w:rsidTr="00F50966">
        <w:trPr>
          <w:trHeight w:val="284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5C44B7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1st degree]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50137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3.84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CC619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.15 – 5.52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7AF33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9901DB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30</w:t>
            </w:r>
          </w:p>
        </w:tc>
      </w:tr>
      <w:tr w:rsidR="00F50966" w:rsidRPr="00F50966" w14:paraId="0E2DC90A" w14:textId="77777777" w:rsidTr="00F50966">
        <w:trPr>
          <w:trHeight w:val="284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07F65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2nd degree]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12876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6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FA290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1.13 – 1.64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5F765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716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F0BA73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30</w:t>
            </w:r>
          </w:p>
        </w:tc>
      </w:tr>
      <w:tr w:rsidR="00F50966" w:rsidRPr="00F50966" w14:paraId="6E425F58" w14:textId="77777777" w:rsidTr="00F50966">
        <w:trPr>
          <w:trHeight w:val="284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86306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3rd degree]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FB492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.64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32AC1F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75 – 2.53</w:t>
            </w: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01EF6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4A7A4B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30</w:t>
            </w:r>
          </w:p>
        </w:tc>
      </w:tr>
      <w:tr w:rsidR="00F50966" w:rsidRPr="00F50966" w14:paraId="4536875C" w14:textId="77777777" w:rsidTr="00F50966">
        <w:trPr>
          <w:trHeight w:val="284"/>
        </w:trPr>
        <w:tc>
          <w:tcPr>
            <w:tcW w:w="99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0937B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F50966" w:rsidRPr="00F50966" w14:paraId="787BE4D4" w14:textId="77777777" w:rsidTr="00F50966">
        <w:trPr>
          <w:trHeight w:val="334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F3BEAC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σ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E6ACB1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2</w:t>
            </w:r>
          </w:p>
        </w:tc>
      </w:tr>
      <w:tr w:rsidR="00F50966" w:rsidRPr="00F50966" w14:paraId="14DABF92" w14:textId="77777777" w:rsidTr="00F50966">
        <w:trPr>
          <w:trHeight w:val="334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0693C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τ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F50966">
              <w:rPr>
                <w:rFonts w:eastAsia="Times New Roman"/>
                <w:color w:val="000000"/>
                <w:lang w:eastAsia="en-AU"/>
              </w:rPr>
              <w:t>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5EF49B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17</w:t>
            </w:r>
          </w:p>
        </w:tc>
      </w:tr>
      <w:tr w:rsidR="00F50966" w:rsidRPr="00F50966" w14:paraId="7425886A" w14:textId="77777777" w:rsidTr="00F50966">
        <w:trPr>
          <w:trHeight w:val="334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3EEA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ICC</w:t>
            </w:r>
          </w:p>
        </w:tc>
        <w:tc>
          <w:tcPr>
            <w:tcW w:w="5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1823E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44</w:t>
            </w:r>
          </w:p>
        </w:tc>
      </w:tr>
      <w:tr w:rsidR="00F50966" w:rsidRPr="00F50966" w14:paraId="65DB7D02" w14:textId="77777777" w:rsidTr="00F50966">
        <w:trPr>
          <w:trHeight w:val="334"/>
        </w:trPr>
        <w:tc>
          <w:tcPr>
            <w:tcW w:w="4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EF3953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N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79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7717DF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7</w:t>
            </w:r>
          </w:p>
        </w:tc>
      </w:tr>
      <w:tr w:rsidR="00F50966" w:rsidRPr="00F50966" w14:paraId="6369FC92" w14:textId="77777777" w:rsidTr="00F50966">
        <w:trPr>
          <w:trHeight w:val="334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579C01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5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08A9E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36</w:t>
            </w:r>
          </w:p>
        </w:tc>
      </w:tr>
      <w:tr w:rsidR="00F50966" w:rsidRPr="00F50966" w14:paraId="43B7BCCA" w14:textId="77777777" w:rsidTr="00F50966">
        <w:trPr>
          <w:trHeight w:val="334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0B5317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Margi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F50966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7F8254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412 / 0.669</w:t>
            </w:r>
          </w:p>
        </w:tc>
      </w:tr>
    </w:tbl>
    <w:p w14:paraId="382018C1" w14:textId="4A501CC4" w:rsidR="00F50966" w:rsidRDefault="00F50966" w:rsidP="00F730D9">
      <w:pPr>
        <w:spacing w:line="240" w:lineRule="auto"/>
      </w:pPr>
    </w:p>
    <w:tbl>
      <w:tblPr>
        <w:tblW w:w="9951" w:type="dxa"/>
        <w:tblLook w:val="04A0" w:firstRow="1" w:lastRow="0" w:firstColumn="1" w:lastColumn="0" w:noHBand="0" w:noVBand="1"/>
      </w:tblPr>
      <w:tblGrid>
        <w:gridCol w:w="4206"/>
        <w:gridCol w:w="1750"/>
        <w:gridCol w:w="1984"/>
        <w:gridCol w:w="1327"/>
        <w:gridCol w:w="684"/>
      </w:tblGrid>
      <w:tr w:rsidR="00F50966" w:rsidRPr="00F50966" w14:paraId="7D737B6E" w14:textId="77777777" w:rsidTr="00F50966">
        <w:trPr>
          <w:trHeight w:val="276"/>
        </w:trPr>
        <w:tc>
          <w:tcPr>
            <w:tcW w:w="4206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E00D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750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3EF4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log(β1)</w:t>
            </w:r>
          </w:p>
        </w:tc>
        <w:tc>
          <w:tcPr>
            <w:tcW w:w="1984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F848E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 </w:t>
            </w:r>
          </w:p>
        </w:tc>
        <w:tc>
          <w:tcPr>
            <w:tcW w:w="1327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D2EE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 </w:t>
            </w:r>
          </w:p>
        </w:tc>
        <w:tc>
          <w:tcPr>
            <w:tcW w:w="682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D1C4E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 </w:t>
            </w:r>
          </w:p>
        </w:tc>
      </w:tr>
      <w:tr w:rsidR="00F50966" w:rsidRPr="00F50966" w14:paraId="7B7C0731" w14:textId="77777777" w:rsidTr="00F50966">
        <w:trPr>
          <w:trHeight w:val="288"/>
        </w:trPr>
        <w:tc>
          <w:tcPr>
            <w:tcW w:w="4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53136A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1C9C0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99ABA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5BF97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7E4077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F50966" w:rsidRPr="00F50966" w14:paraId="18A6CD04" w14:textId="77777777" w:rsidTr="00F50966">
        <w:trPr>
          <w:trHeight w:val="276"/>
        </w:trPr>
        <w:tc>
          <w:tcPr>
            <w:tcW w:w="4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CEDA4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A59CBF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.2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7B2202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.03 – 1.4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D4594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72D01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3</w:t>
            </w:r>
          </w:p>
        </w:tc>
      </w:tr>
      <w:tr w:rsidR="00F50966" w:rsidRPr="00F50966" w14:paraId="536C998E" w14:textId="77777777" w:rsidTr="00F50966">
        <w:trPr>
          <w:trHeight w:val="276"/>
        </w:trPr>
        <w:tc>
          <w:tcPr>
            <w:tcW w:w="4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13DC2F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1st degree]</w:t>
            </w:r>
          </w:p>
        </w:tc>
        <w:tc>
          <w:tcPr>
            <w:tcW w:w="1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F2C6B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1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BE8445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82 – 0.4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E5157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6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758498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3</w:t>
            </w:r>
          </w:p>
        </w:tc>
      </w:tr>
      <w:tr w:rsidR="00F50966" w:rsidRPr="00F50966" w14:paraId="1AD40C55" w14:textId="77777777" w:rsidTr="00F50966">
        <w:trPr>
          <w:trHeight w:val="276"/>
        </w:trPr>
        <w:tc>
          <w:tcPr>
            <w:tcW w:w="4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4BC15E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2nd degree]</w:t>
            </w:r>
          </w:p>
        </w:tc>
        <w:tc>
          <w:tcPr>
            <w:tcW w:w="1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45F263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5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70A57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01 – 1.08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89B154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053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64EC8F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3</w:t>
            </w:r>
          </w:p>
        </w:tc>
      </w:tr>
      <w:tr w:rsidR="00F50966" w:rsidRPr="00F50966" w14:paraId="4CCB1894" w14:textId="77777777" w:rsidTr="00F50966">
        <w:trPr>
          <w:trHeight w:val="324"/>
        </w:trPr>
        <w:tc>
          <w:tcPr>
            <w:tcW w:w="4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E9DF5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3rd degree]</w:t>
            </w:r>
          </w:p>
        </w:tc>
        <w:tc>
          <w:tcPr>
            <w:tcW w:w="1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28D003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4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C0D5A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81 – -0.0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D194A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0.02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419A5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3</w:t>
            </w:r>
          </w:p>
        </w:tc>
      </w:tr>
      <w:tr w:rsidR="00F50966" w:rsidRPr="00F50966" w14:paraId="7409C23A" w14:textId="77777777" w:rsidTr="00F50966">
        <w:trPr>
          <w:trHeight w:val="288"/>
        </w:trPr>
        <w:tc>
          <w:tcPr>
            <w:tcW w:w="4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7AD437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Infection [Severe]</w:t>
            </w:r>
          </w:p>
        </w:tc>
        <w:tc>
          <w:tcPr>
            <w:tcW w:w="1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2BF6E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2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AAF8B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52 – -0.0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1482A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0.01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562B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3</w:t>
            </w:r>
          </w:p>
        </w:tc>
      </w:tr>
      <w:tr w:rsidR="00F50966" w:rsidRPr="00F50966" w14:paraId="34E053AF" w14:textId="77777777" w:rsidTr="00F50966">
        <w:trPr>
          <w:trHeight w:val="324"/>
        </w:trPr>
        <w:tc>
          <w:tcPr>
            <w:tcW w:w="995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D158B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F50966" w:rsidRPr="00F50966" w14:paraId="47B6240A" w14:textId="77777777" w:rsidTr="00F50966">
        <w:trPr>
          <w:trHeight w:val="324"/>
        </w:trPr>
        <w:tc>
          <w:tcPr>
            <w:tcW w:w="4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F7206A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σ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7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A3530E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04</w:t>
            </w:r>
          </w:p>
        </w:tc>
      </w:tr>
      <w:tr w:rsidR="00F50966" w:rsidRPr="00F50966" w14:paraId="3892309A" w14:textId="77777777" w:rsidTr="00F50966">
        <w:trPr>
          <w:trHeight w:val="324"/>
        </w:trPr>
        <w:tc>
          <w:tcPr>
            <w:tcW w:w="4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91795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τ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F50966">
              <w:rPr>
                <w:rFonts w:eastAsia="Times New Roman"/>
                <w:color w:val="000000"/>
                <w:lang w:eastAsia="en-AU"/>
              </w:rPr>
              <w:t>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7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E7B83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04</w:t>
            </w:r>
          </w:p>
        </w:tc>
      </w:tr>
      <w:tr w:rsidR="00F50966" w:rsidRPr="00F50966" w14:paraId="5DBE753E" w14:textId="77777777" w:rsidTr="00F50966">
        <w:trPr>
          <w:trHeight w:val="324"/>
        </w:trPr>
        <w:tc>
          <w:tcPr>
            <w:tcW w:w="4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5F670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ICC</w:t>
            </w:r>
          </w:p>
        </w:tc>
        <w:tc>
          <w:tcPr>
            <w:tcW w:w="57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F49C8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52</w:t>
            </w:r>
          </w:p>
        </w:tc>
      </w:tr>
      <w:tr w:rsidR="00F50966" w:rsidRPr="00F50966" w14:paraId="0E4589BB" w14:textId="77777777" w:rsidTr="00F50966">
        <w:trPr>
          <w:trHeight w:val="324"/>
        </w:trPr>
        <w:tc>
          <w:tcPr>
            <w:tcW w:w="4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EA4A177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N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74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D3392F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2</w:t>
            </w:r>
          </w:p>
        </w:tc>
      </w:tr>
      <w:tr w:rsidR="00F50966" w:rsidRPr="00F50966" w14:paraId="09426160" w14:textId="77777777" w:rsidTr="00F50966">
        <w:trPr>
          <w:trHeight w:val="324"/>
        </w:trPr>
        <w:tc>
          <w:tcPr>
            <w:tcW w:w="4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C1939E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57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48CF38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50</w:t>
            </w:r>
          </w:p>
        </w:tc>
      </w:tr>
      <w:tr w:rsidR="00F50966" w:rsidRPr="00F50966" w14:paraId="32BD0EBC" w14:textId="77777777" w:rsidTr="00F50966">
        <w:trPr>
          <w:trHeight w:val="324"/>
        </w:trPr>
        <w:tc>
          <w:tcPr>
            <w:tcW w:w="4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9E6508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Margi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F50966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7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96D6D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26 / 0.630</w:t>
            </w:r>
          </w:p>
        </w:tc>
      </w:tr>
    </w:tbl>
    <w:p w14:paraId="7E6C5D8C" w14:textId="1614EA6F" w:rsidR="00F50966" w:rsidRDefault="00F50966" w:rsidP="00F730D9">
      <w:pPr>
        <w:spacing w:line="240" w:lineRule="auto"/>
      </w:pPr>
    </w:p>
    <w:p w14:paraId="3B726A88" w14:textId="77777777" w:rsidR="00F50966" w:rsidRDefault="00F50966" w:rsidP="00F730D9">
      <w:pPr>
        <w:spacing w:after="120" w:line="240" w:lineRule="auto"/>
        <w:ind w:firstLine="0"/>
      </w:pPr>
      <w:r>
        <w:br w:type="page"/>
      </w:r>
    </w:p>
    <w:tbl>
      <w:tblPr>
        <w:tblW w:w="9783" w:type="dxa"/>
        <w:tblLook w:val="04A0" w:firstRow="1" w:lastRow="0" w:firstColumn="1" w:lastColumn="0" w:noHBand="0" w:noVBand="1"/>
      </w:tblPr>
      <w:tblGrid>
        <w:gridCol w:w="4135"/>
        <w:gridCol w:w="1721"/>
        <w:gridCol w:w="1951"/>
        <w:gridCol w:w="1304"/>
        <w:gridCol w:w="672"/>
      </w:tblGrid>
      <w:tr w:rsidR="00F50966" w:rsidRPr="00F50966" w14:paraId="47A9B178" w14:textId="77777777" w:rsidTr="00F50966">
        <w:trPr>
          <w:trHeight w:val="280"/>
        </w:trPr>
        <w:tc>
          <w:tcPr>
            <w:tcW w:w="4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FBFE7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7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1F23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β2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5CDAB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0010C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500B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50966" w:rsidRPr="00F50966" w14:paraId="63672608" w14:textId="77777777" w:rsidTr="00F50966">
        <w:trPr>
          <w:trHeight w:val="292"/>
        </w:trPr>
        <w:tc>
          <w:tcPr>
            <w:tcW w:w="41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0A109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2BACC7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0170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D10F82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4CDA80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F50966" w:rsidRPr="00F50966" w14:paraId="188A00E3" w14:textId="77777777" w:rsidTr="00F50966">
        <w:trPr>
          <w:trHeight w:val="280"/>
        </w:trPr>
        <w:tc>
          <w:tcPr>
            <w:tcW w:w="4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2AF054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7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527DD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3.61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B1705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.68 – 4.5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2FF3B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A607E7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</w:t>
            </w:r>
          </w:p>
        </w:tc>
      </w:tr>
      <w:tr w:rsidR="00F50966" w:rsidRPr="00F50966" w14:paraId="5486A7A8" w14:textId="77777777" w:rsidTr="00F50966">
        <w:trPr>
          <w:trHeight w:val="280"/>
        </w:trPr>
        <w:tc>
          <w:tcPr>
            <w:tcW w:w="4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50C163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1st degree]</w:t>
            </w:r>
          </w:p>
        </w:tc>
        <w:tc>
          <w:tcPr>
            <w:tcW w:w="17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1799E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.72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790453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.41 – 8.0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A7A05B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0.005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BFAE1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</w:t>
            </w:r>
          </w:p>
        </w:tc>
      </w:tr>
      <w:tr w:rsidR="00F50966" w:rsidRPr="00F50966" w14:paraId="0F884AFC" w14:textId="77777777" w:rsidTr="00F50966">
        <w:trPr>
          <w:trHeight w:val="280"/>
        </w:trPr>
        <w:tc>
          <w:tcPr>
            <w:tcW w:w="4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DAC92C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2nd degree]</w:t>
            </w:r>
          </w:p>
        </w:tc>
        <w:tc>
          <w:tcPr>
            <w:tcW w:w="17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648CE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.88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F482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12 – 5.6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00A54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0.041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D1DFEC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</w:t>
            </w:r>
          </w:p>
        </w:tc>
      </w:tr>
      <w:tr w:rsidR="00F50966" w:rsidRPr="00F50966" w14:paraId="54427863" w14:textId="77777777" w:rsidTr="00F50966">
        <w:trPr>
          <w:trHeight w:val="280"/>
        </w:trPr>
        <w:tc>
          <w:tcPr>
            <w:tcW w:w="4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B16EE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3rd degree]</w:t>
            </w:r>
          </w:p>
        </w:tc>
        <w:tc>
          <w:tcPr>
            <w:tcW w:w="17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F86718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.15</w:t>
            </w:r>
          </w:p>
        </w:tc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97A8C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69 – 3.0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33E3AB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21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B1E246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4</w:t>
            </w:r>
          </w:p>
        </w:tc>
      </w:tr>
      <w:tr w:rsidR="00F50966" w:rsidRPr="00F50966" w14:paraId="533BB8A9" w14:textId="77777777" w:rsidTr="00F50966">
        <w:trPr>
          <w:trHeight w:val="280"/>
        </w:trPr>
        <w:tc>
          <w:tcPr>
            <w:tcW w:w="978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1497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F50966" w:rsidRPr="00F50966" w14:paraId="09E65200" w14:textId="77777777" w:rsidTr="00F50966">
        <w:trPr>
          <w:trHeight w:val="329"/>
        </w:trPr>
        <w:tc>
          <w:tcPr>
            <w:tcW w:w="4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281D3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σ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64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F5771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.25</w:t>
            </w:r>
          </w:p>
        </w:tc>
      </w:tr>
      <w:tr w:rsidR="00F50966" w:rsidRPr="00F50966" w14:paraId="41DC7F9D" w14:textId="77777777" w:rsidTr="00F50966">
        <w:trPr>
          <w:trHeight w:val="329"/>
        </w:trPr>
        <w:tc>
          <w:tcPr>
            <w:tcW w:w="4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E476A8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τ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F50966">
              <w:rPr>
                <w:rFonts w:eastAsia="Times New Roman"/>
                <w:color w:val="000000"/>
                <w:lang w:eastAsia="en-AU"/>
              </w:rPr>
              <w:t>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64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A8EEC3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33</w:t>
            </w:r>
          </w:p>
        </w:tc>
      </w:tr>
      <w:tr w:rsidR="00F50966" w:rsidRPr="00F50966" w14:paraId="2A9BEE77" w14:textId="77777777" w:rsidTr="00F50966">
        <w:trPr>
          <w:trHeight w:val="329"/>
        </w:trPr>
        <w:tc>
          <w:tcPr>
            <w:tcW w:w="4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187C88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ICC</w:t>
            </w:r>
          </w:p>
        </w:tc>
        <w:tc>
          <w:tcPr>
            <w:tcW w:w="564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6E46B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1</w:t>
            </w:r>
          </w:p>
        </w:tc>
      </w:tr>
      <w:tr w:rsidR="00F50966" w:rsidRPr="00F50966" w14:paraId="4700EE8C" w14:textId="77777777" w:rsidTr="00F50966">
        <w:trPr>
          <w:trHeight w:val="329"/>
        </w:trPr>
        <w:tc>
          <w:tcPr>
            <w:tcW w:w="41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B181B1B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N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64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6D4A66A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2</w:t>
            </w:r>
          </w:p>
        </w:tc>
      </w:tr>
      <w:tr w:rsidR="00F50966" w:rsidRPr="00F50966" w14:paraId="750ABC1C" w14:textId="77777777" w:rsidTr="00F50966">
        <w:trPr>
          <w:trHeight w:val="329"/>
        </w:trPr>
        <w:tc>
          <w:tcPr>
            <w:tcW w:w="4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C59F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564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A4EC50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50</w:t>
            </w:r>
          </w:p>
        </w:tc>
      </w:tr>
      <w:tr w:rsidR="00F50966" w:rsidRPr="00F50966" w14:paraId="4EC92B65" w14:textId="77777777" w:rsidTr="00F50966">
        <w:trPr>
          <w:trHeight w:val="329"/>
        </w:trPr>
        <w:tc>
          <w:tcPr>
            <w:tcW w:w="4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DF728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Margi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F50966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64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39CF0F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364 / 0.498</w:t>
            </w:r>
          </w:p>
        </w:tc>
      </w:tr>
    </w:tbl>
    <w:p w14:paraId="58A66ADC" w14:textId="476A375C" w:rsidR="00F50966" w:rsidRDefault="00F50966" w:rsidP="00F730D9">
      <w:pPr>
        <w:spacing w:line="240" w:lineRule="auto"/>
      </w:pPr>
    </w:p>
    <w:tbl>
      <w:tblPr>
        <w:tblW w:w="9760" w:type="dxa"/>
        <w:tblLook w:val="04A0" w:firstRow="1" w:lastRow="0" w:firstColumn="1" w:lastColumn="0" w:noHBand="0" w:noVBand="1"/>
      </w:tblPr>
      <w:tblGrid>
        <w:gridCol w:w="4081"/>
        <w:gridCol w:w="1803"/>
        <w:gridCol w:w="1925"/>
        <w:gridCol w:w="1287"/>
        <w:gridCol w:w="664"/>
      </w:tblGrid>
      <w:tr w:rsidR="00400385" w:rsidRPr="00F50966" w14:paraId="7A9DDC58" w14:textId="77777777" w:rsidTr="00400385">
        <w:trPr>
          <w:trHeight w:val="285"/>
        </w:trPr>
        <w:tc>
          <w:tcPr>
            <w:tcW w:w="9760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D3DBA4" w14:textId="0725D730" w:rsidR="00400385" w:rsidRPr="00F50966" w:rsidRDefault="00400385" w:rsidP="00F730D9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  <w:proofErr w:type="gramStart"/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log(</w:t>
            </w:r>
            <w:proofErr w:type="gramEnd"/>
            <w:r>
              <w:rPr>
                <w:rFonts w:eastAsia="Times New Roman"/>
                <w:b/>
                <w:bCs/>
                <w:color w:val="000000"/>
                <w:lang w:eastAsia="en-AU"/>
              </w:rPr>
              <w:t>Gamma globulins</w:t>
            </w: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)</w:t>
            </w:r>
          </w:p>
        </w:tc>
      </w:tr>
      <w:tr w:rsidR="00F50966" w:rsidRPr="00F50966" w14:paraId="307F0B54" w14:textId="77777777" w:rsidTr="00400385">
        <w:trPr>
          <w:trHeight w:val="298"/>
        </w:trPr>
        <w:tc>
          <w:tcPr>
            <w:tcW w:w="4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1B1DE6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6B2D5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176AA6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6330E7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57FC84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F50966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F50966" w:rsidRPr="00F50966" w14:paraId="22A409E4" w14:textId="77777777" w:rsidTr="00400385">
        <w:trPr>
          <w:trHeight w:val="285"/>
        </w:trPr>
        <w:tc>
          <w:tcPr>
            <w:tcW w:w="4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E251E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6D1A8E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.18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A09B4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85 – 1.52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7260B1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4350D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2</w:t>
            </w:r>
          </w:p>
        </w:tc>
      </w:tr>
      <w:tr w:rsidR="00F50966" w:rsidRPr="00F50966" w14:paraId="03FDDD81" w14:textId="77777777" w:rsidTr="00400385">
        <w:trPr>
          <w:trHeight w:val="285"/>
        </w:trPr>
        <w:tc>
          <w:tcPr>
            <w:tcW w:w="4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1C4553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1st degree]</w:t>
            </w:r>
          </w:p>
        </w:tc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9C3E4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.16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0EA57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1.16 – 3.16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EF1842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8254D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2</w:t>
            </w:r>
          </w:p>
        </w:tc>
      </w:tr>
      <w:tr w:rsidR="00F50966" w:rsidRPr="00F50966" w14:paraId="7E8E2062" w14:textId="77777777" w:rsidTr="00400385">
        <w:trPr>
          <w:trHeight w:val="285"/>
        </w:trPr>
        <w:tc>
          <w:tcPr>
            <w:tcW w:w="4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275B1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2nd degree]</w:t>
            </w:r>
          </w:p>
        </w:tc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DDF777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45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6B6AF8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35 – 1.26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F384A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72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3515B2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2</w:t>
            </w:r>
          </w:p>
        </w:tc>
      </w:tr>
      <w:tr w:rsidR="00F50966" w:rsidRPr="00F50966" w14:paraId="33C03C8A" w14:textId="77777777" w:rsidTr="00400385">
        <w:trPr>
          <w:trHeight w:val="285"/>
        </w:trPr>
        <w:tc>
          <w:tcPr>
            <w:tcW w:w="4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7D3DD3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Age [3rd degree]</w:t>
            </w:r>
          </w:p>
        </w:tc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B9829F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79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D4E5B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23 – 1.34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7DF3D9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0.005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00BF86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2</w:t>
            </w:r>
          </w:p>
        </w:tc>
      </w:tr>
      <w:tr w:rsidR="00F50966" w:rsidRPr="00F50966" w14:paraId="368A3344" w14:textId="77777777" w:rsidTr="00400385">
        <w:trPr>
          <w:trHeight w:val="285"/>
        </w:trPr>
        <w:tc>
          <w:tcPr>
            <w:tcW w:w="4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DF513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Sex [Male]</w:t>
            </w:r>
          </w:p>
        </w:tc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3AEDEA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17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6027F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36 – 0.03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5AAFD4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091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185538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2</w:t>
            </w:r>
          </w:p>
        </w:tc>
      </w:tr>
      <w:tr w:rsidR="00F50966" w:rsidRPr="00F50966" w14:paraId="08C9508C" w14:textId="77777777" w:rsidTr="00400385">
        <w:trPr>
          <w:trHeight w:val="335"/>
        </w:trPr>
        <w:tc>
          <w:tcPr>
            <w:tcW w:w="4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DD7D2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Infection [Severe]</w:t>
            </w:r>
          </w:p>
        </w:tc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177658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43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23EFE7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-0.74 – -0.13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B733E8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0.005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4F0D98" w14:textId="77777777" w:rsidR="00F50966" w:rsidRPr="00F50966" w:rsidRDefault="00F50966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42</w:t>
            </w:r>
          </w:p>
        </w:tc>
      </w:tr>
      <w:tr w:rsidR="00F50966" w:rsidRPr="00F50966" w14:paraId="2AABCD8A" w14:textId="77777777" w:rsidTr="00F50966">
        <w:trPr>
          <w:trHeight w:val="335"/>
        </w:trPr>
        <w:tc>
          <w:tcPr>
            <w:tcW w:w="97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3B38C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F50966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F50966" w:rsidRPr="00F50966" w14:paraId="785E27C5" w14:textId="77777777" w:rsidTr="00F50966">
        <w:trPr>
          <w:trHeight w:val="335"/>
        </w:trPr>
        <w:tc>
          <w:tcPr>
            <w:tcW w:w="4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F8EC2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σ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6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880615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12</w:t>
            </w:r>
          </w:p>
        </w:tc>
      </w:tr>
      <w:tr w:rsidR="00F50966" w:rsidRPr="00F50966" w14:paraId="62CFCF46" w14:textId="77777777" w:rsidTr="00F50966">
        <w:trPr>
          <w:trHeight w:val="335"/>
        </w:trPr>
        <w:tc>
          <w:tcPr>
            <w:tcW w:w="4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28B018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τ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F50966">
              <w:rPr>
                <w:rFonts w:eastAsia="Times New Roman"/>
                <w:color w:val="000000"/>
                <w:lang w:eastAsia="en-AU"/>
              </w:rPr>
              <w:t>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6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F8688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</w:t>
            </w:r>
          </w:p>
        </w:tc>
      </w:tr>
      <w:tr w:rsidR="00F50966" w:rsidRPr="00F50966" w14:paraId="34679BF7" w14:textId="77777777" w:rsidTr="00F50966">
        <w:trPr>
          <w:trHeight w:val="335"/>
        </w:trPr>
        <w:tc>
          <w:tcPr>
            <w:tcW w:w="4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4F9967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N </w:t>
            </w:r>
            <w:r w:rsidRPr="00F50966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67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BCF09D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22</w:t>
            </w:r>
          </w:p>
        </w:tc>
      </w:tr>
      <w:tr w:rsidR="00F50966" w:rsidRPr="00F50966" w14:paraId="16206DFD" w14:textId="77777777" w:rsidTr="00F50966">
        <w:trPr>
          <w:trHeight w:val="335"/>
        </w:trPr>
        <w:tc>
          <w:tcPr>
            <w:tcW w:w="4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D71FE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56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EFE492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50</w:t>
            </w:r>
          </w:p>
        </w:tc>
      </w:tr>
      <w:tr w:rsidR="00F50966" w:rsidRPr="00F50966" w14:paraId="5C054521" w14:textId="77777777" w:rsidTr="00F50966">
        <w:trPr>
          <w:trHeight w:val="335"/>
        </w:trPr>
        <w:tc>
          <w:tcPr>
            <w:tcW w:w="4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28382E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Margi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F50966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F50966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6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004289" w14:textId="77777777" w:rsidR="00F50966" w:rsidRPr="00F50966" w:rsidRDefault="00F50966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F50966">
              <w:rPr>
                <w:rFonts w:eastAsia="Times New Roman"/>
                <w:color w:val="000000"/>
                <w:lang w:eastAsia="en-AU"/>
              </w:rPr>
              <w:t>0.623 / NA</w:t>
            </w:r>
          </w:p>
        </w:tc>
      </w:tr>
    </w:tbl>
    <w:p w14:paraId="50DA921F" w14:textId="4A07C4C6" w:rsidR="00F50966" w:rsidRDefault="00F50966" w:rsidP="00F730D9">
      <w:pPr>
        <w:spacing w:line="240" w:lineRule="auto"/>
      </w:pPr>
    </w:p>
    <w:p w14:paraId="002D90F7" w14:textId="77777777" w:rsidR="00602F2B" w:rsidRDefault="00602F2B" w:rsidP="00F730D9">
      <w:pPr>
        <w:spacing w:after="120" w:line="240" w:lineRule="auto"/>
        <w:ind w:firstLine="0"/>
      </w:pPr>
      <w:r>
        <w:br w:type="page"/>
      </w:r>
    </w:p>
    <w:p w14:paraId="67426572" w14:textId="42B38235" w:rsidR="00602F2B" w:rsidRDefault="008E5293" w:rsidP="008E5293">
      <w:pPr>
        <w:pStyle w:val="Caption"/>
      </w:pPr>
      <w:r>
        <w:lastRenderedPageBreak/>
        <w:t xml:space="preserve">Table B. </w:t>
      </w:r>
      <w:r>
        <w:fldChar w:fldCharType="begin"/>
      </w:r>
      <w:r>
        <w:instrText xml:space="preserve"> SEQ Table_B. \* ARABIC </w:instrText>
      </w:r>
      <w:r>
        <w:fldChar w:fldCharType="separate"/>
      </w:r>
      <w:r>
        <w:t>3</w:t>
      </w:r>
      <w:r>
        <w:fldChar w:fldCharType="end"/>
      </w:r>
      <w:r>
        <w:t xml:space="preserve"> </w:t>
      </w:r>
      <w:r w:rsidR="00602F2B" w:rsidRPr="004B0449">
        <w:t xml:space="preserve">Final Linear mixed effect models fitted to </w:t>
      </w:r>
      <w:r w:rsidR="00B51D94">
        <w:t xml:space="preserve">T and B </w:t>
      </w:r>
      <w:r w:rsidR="00602F2B">
        <w:t>Lymphocytes</w:t>
      </w:r>
      <w:r w:rsidR="00B51D94">
        <w:t xml:space="preserve"> </w:t>
      </w:r>
      <w:r w:rsidR="00E17134">
        <w:t xml:space="preserve">as </w:t>
      </w:r>
      <w:r w:rsidR="00602F2B">
        <w:t>measured by flow cytometry in</w:t>
      </w:r>
      <w:r w:rsidR="004043EE" w:rsidRPr="004B0449">
        <w:t xml:space="preserve"> </w:t>
      </w:r>
      <w:r w:rsidR="004043EE">
        <w:t>Australian sea lion</w:t>
      </w:r>
      <w:r w:rsidR="004043EE" w:rsidRPr="00F308DD">
        <w:t xml:space="preserve"> </w:t>
      </w:r>
      <w:r w:rsidR="004043EE">
        <w:t>(</w:t>
      </w:r>
      <w:r w:rsidR="004043EE" w:rsidRPr="00F308DD">
        <w:rPr>
          <w:i/>
        </w:rPr>
        <w:t>Neophoca cinerea</w:t>
      </w:r>
      <w:r w:rsidR="004043EE">
        <w:t xml:space="preserve">) </w:t>
      </w:r>
      <w:r w:rsidR="00602F2B" w:rsidRPr="004B0449">
        <w:t>pups</w:t>
      </w:r>
      <w:r w:rsidR="00F308DD">
        <w:t>.</w:t>
      </w:r>
      <w:r w:rsidR="00F308DD" w:rsidDel="00F308DD">
        <w:t xml:space="preserve"> </w:t>
      </w:r>
    </w:p>
    <w:tbl>
      <w:tblPr>
        <w:tblW w:w="9758" w:type="dxa"/>
        <w:tblLook w:val="04A0" w:firstRow="1" w:lastRow="0" w:firstColumn="1" w:lastColumn="0" w:noHBand="0" w:noVBand="1"/>
      </w:tblPr>
      <w:tblGrid>
        <w:gridCol w:w="4045"/>
        <w:gridCol w:w="20"/>
        <w:gridCol w:w="1716"/>
        <w:gridCol w:w="28"/>
        <w:gridCol w:w="1906"/>
        <w:gridCol w:w="38"/>
        <w:gridCol w:w="1278"/>
        <w:gridCol w:w="44"/>
        <w:gridCol w:w="635"/>
        <w:gridCol w:w="48"/>
      </w:tblGrid>
      <w:tr w:rsidR="00602F2B" w:rsidRPr="00602F2B" w14:paraId="3B0AE719" w14:textId="77777777" w:rsidTr="00CF230B">
        <w:trPr>
          <w:gridAfter w:val="1"/>
          <w:wAfter w:w="48" w:type="dxa"/>
          <w:trHeight w:val="279"/>
        </w:trPr>
        <w:tc>
          <w:tcPr>
            <w:tcW w:w="9710" w:type="dxa"/>
            <w:gridSpan w:val="9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E8D98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602F2B">
              <w:rPr>
                <w:rFonts w:eastAsia="Times New Roman"/>
                <w:b/>
                <w:bCs/>
                <w:color w:val="000000"/>
                <w:lang w:eastAsia="en-AU"/>
              </w:rPr>
              <w:t>log(T)</w:t>
            </w:r>
          </w:p>
        </w:tc>
      </w:tr>
      <w:tr w:rsidR="00602F2B" w:rsidRPr="00602F2B" w14:paraId="26F41E96" w14:textId="77777777" w:rsidTr="00602F2B">
        <w:trPr>
          <w:gridAfter w:val="1"/>
          <w:wAfter w:w="48" w:type="dxa"/>
          <w:trHeight w:val="291"/>
        </w:trPr>
        <w:tc>
          <w:tcPr>
            <w:tcW w:w="40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506C9F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602F2B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7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63CEA1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602F2B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19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FAB92D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602F2B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3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9EC026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602F2B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67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E529D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602F2B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602F2B" w:rsidRPr="00602F2B" w14:paraId="4CE26EFE" w14:textId="77777777" w:rsidTr="00602F2B">
        <w:trPr>
          <w:gridAfter w:val="1"/>
          <w:wAfter w:w="48" w:type="dxa"/>
          <w:trHeight w:val="279"/>
        </w:trPr>
        <w:tc>
          <w:tcPr>
            <w:tcW w:w="4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463A41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35C0AE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1.14</w:t>
            </w:r>
          </w:p>
        </w:tc>
        <w:tc>
          <w:tcPr>
            <w:tcW w:w="1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2DB0CD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79 – 1.50</w:t>
            </w:r>
          </w:p>
        </w:tc>
        <w:tc>
          <w:tcPr>
            <w:tcW w:w="13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E456EE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602F2B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6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7B39D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32</w:t>
            </w:r>
          </w:p>
        </w:tc>
      </w:tr>
      <w:tr w:rsidR="00602F2B" w:rsidRPr="00602F2B" w14:paraId="46687BCB" w14:textId="77777777" w:rsidTr="00602F2B">
        <w:trPr>
          <w:gridAfter w:val="1"/>
          <w:wAfter w:w="48" w:type="dxa"/>
          <w:trHeight w:val="279"/>
        </w:trPr>
        <w:tc>
          <w:tcPr>
            <w:tcW w:w="4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C8E1C3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Length [1st degree]</w:t>
            </w:r>
          </w:p>
        </w:tc>
        <w:tc>
          <w:tcPr>
            <w:tcW w:w="1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89C75D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-0.09</w:t>
            </w:r>
          </w:p>
        </w:tc>
        <w:tc>
          <w:tcPr>
            <w:tcW w:w="1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B2063E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-1.16 – 0.99</w:t>
            </w:r>
          </w:p>
        </w:tc>
        <w:tc>
          <w:tcPr>
            <w:tcW w:w="13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A628A0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874</w:t>
            </w:r>
          </w:p>
        </w:tc>
        <w:tc>
          <w:tcPr>
            <w:tcW w:w="6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71737E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32</w:t>
            </w:r>
          </w:p>
        </w:tc>
      </w:tr>
      <w:tr w:rsidR="00602F2B" w:rsidRPr="00602F2B" w14:paraId="2D580B86" w14:textId="77777777" w:rsidTr="00602F2B">
        <w:trPr>
          <w:gridAfter w:val="1"/>
          <w:wAfter w:w="48" w:type="dxa"/>
          <w:trHeight w:val="279"/>
        </w:trPr>
        <w:tc>
          <w:tcPr>
            <w:tcW w:w="4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61FE7A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Length [2nd degree]</w:t>
            </w:r>
          </w:p>
        </w:tc>
        <w:tc>
          <w:tcPr>
            <w:tcW w:w="1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6C5F19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-0.99</w:t>
            </w:r>
          </w:p>
        </w:tc>
        <w:tc>
          <w:tcPr>
            <w:tcW w:w="1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88EE37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-1.79 – -0.19</w:t>
            </w:r>
          </w:p>
        </w:tc>
        <w:tc>
          <w:tcPr>
            <w:tcW w:w="13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278D4C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602F2B">
              <w:rPr>
                <w:rFonts w:eastAsia="Times New Roman"/>
                <w:b/>
                <w:bCs/>
                <w:color w:val="000000"/>
                <w:lang w:eastAsia="en-AU"/>
              </w:rPr>
              <w:t>0.015</w:t>
            </w:r>
          </w:p>
        </w:tc>
        <w:tc>
          <w:tcPr>
            <w:tcW w:w="6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6463DE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32</w:t>
            </w:r>
          </w:p>
        </w:tc>
      </w:tr>
      <w:tr w:rsidR="00602F2B" w:rsidRPr="00602F2B" w14:paraId="7F0BDCE8" w14:textId="77777777" w:rsidTr="00602F2B">
        <w:trPr>
          <w:gridAfter w:val="1"/>
          <w:wAfter w:w="48" w:type="dxa"/>
          <w:trHeight w:val="279"/>
        </w:trPr>
        <w:tc>
          <w:tcPr>
            <w:tcW w:w="4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BEDF49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Length [3rd degree]</w:t>
            </w:r>
          </w:p>
        </w:tc>
        <w:tc>
          <w:tcPr>
            <w:tcW w:w="1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88B190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-0.51</w:t>
            </w:r>
          </w:p>
        </w:tc>
        <w:tc>
          <w:tcPr>
            <w:tcW w:w="1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10A412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-1.09 – 0.07</w:t>
            </w:r>
          </w:p>
        </w:tc>
        <w:tc>
          <w:tcPr>
            <w:tcW w:w="13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7340AC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084</w:t>
            </w:r>
          </w:p>
        </w:tc>
        <w:tc>
          <w:tcPr>
            <w:tcW w:w="6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84E32C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32</w:t>
            </w:r>
          </w:p>
        </w:tc>
      </w:tr>
      <w:tr w:rsidR="00602F2B" w:rsidRPr="00602F2B" w14:paraId="37C35D01" w14:textId="77777777" w:rsidTr="00602F2B">
        <w:trPr>
          <w:gridAfter w:val="1"/>
          <w:wAfter w:w="48" w:type="dxa"/>
          <w:trHeight w:val="279"/>
        </w:trPr>
        <w:tc>
          <w:tcPr>
            <w:tcW w:w="971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6ACE4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602F2B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602F2B" w:rsidRPr="00602F2B" w14:paraId="1890366D" w14:textId="77777777" w:rsidTr="00602F2B">
        <w:trPr>
          <w:gridAfter w:val="1"/>
          <w:wAfter w:w="48" w:type="dxa"/>
          <w:trHeight w:val="328"/>
        </w:trPr>
        <w:tc>
          <w:tcPr>
            <w:tcW w:w="4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D3AF5A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σ</w:t>
            </w:r>
            <w:r w:rsidRPr="00602F2B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66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FAEE2E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07</w:t>
            </w:r>
          </w:p>
        </w:tc>
      </w:tr>
      <w:tr w:rsidR="00602F2B" w:rsidRPr="00602F2B" w14:paraId="38B73F93" w14:textId="77777777" w:rsidTr="00602F2B">
        <w:trPr>
          <w:gridAfter w:val="1"/>
          <w:wAfter w:w="48" w:type="dxa"/>
          <w:trHeight w:val="328"/>
        </w:trPr>
        <w:tc>
          <w:tcPr>
            <w:tcW w:w="4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84B3A9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τ</w:t>
            </w:r>
            <w:r w:rsidRPr="00602F2B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602F2B">
              <w:rPr>
                <w:rFonts w:eastAsia="Times New Roman"/>
                <w:color w:val="000000"/>
                <w:lang w:eastAsia="en-AU"/>
              </w:rPr>
              <w:t> </w:t>
            </w:r>
            <w:r w:rsidRPr="00602F2B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66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D3FD9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05</w:t>
            </w:r>
          </w:p>
        </w:tc>
      </w:tr>
      <w:tr w:rsidR="00602F2B" w:rsidRPr="00602F2B" w14:paraId="717B1E48" w14:textId="77777777" w:rsidTr="00602F2B">
        <w:trPr>
          <w:gridAfter w:val="1"/>
          <w:wAfter w:w="48" w:type="dxa"/>
          <w:trHeight w:val="279"/>
        </w:trPr>
        <w:tc>
          <w:tcPr>
            <w:tcW w:w="4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0EB8C6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ICC</w:t>
            </w:r>
          </w:p>
        </w:tc>
        <w:tc>
          <w:tcPr>
            <w:tcW w:w="566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D383FB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39</w:t>
            </w:r>
          </w:p>
        </w:tc>
      </w:tr>
      <w:tr w:rsidR="00602F2B" w:rsidRPr="00602F2B" w14:paraId="532E0D96" w14:textId="77777777" w:rsidTr="00602F2B">
        <w:trPr>
          <w:gridAfter w:val="1"/>
          <w:wAfter w:w="48" w:type="dxa"/>
          <w:trHeight w:val="328"/>
        </w:trPr>
        <w:tc>
          <w:tcPr>
            <w:tcW w:w="40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B4591CA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N </w:t>
            </w:r>
            <w:r w:rsidRPr="00602F2B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66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F6BFEF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15</w:t>
            </w:r>
          </w:p>
        </w:tc>
      </w:tr>
      <w:tr w:rsidR="00602F2B" w:rsidRPr="00602F2B" w14:paraId="2891FFB8" w14:textId="77777777" w:rsidTr="00602F2B">
        <w:trPr>
          <w:gridAfter w:val="1"/>
          <w:wAfter w:w="48" w:type="dxa"/>
          <w:trHeight w:val="279"/>
        </w:trPr>
        <w:tc>
          <w:tcPr>
            <w:tcW w:w="4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CC2490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566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A35F76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38</w:t>
            </w:r>
          </w:p>
        </w:tc>
      </w:tr>
      <w:tr w:rsidR="00602F2B" w:rsidRPr="00602F2B" w14:paraId="4CA9BDB1" w14:textId="77777777" w:rsidTr="00602F2B">
        <w:trPr>
          <w:gridAfter w:val="1"/>
          <w:wAfter w:w="48" w:type="dxa"/>
          <w:trHeight w:val="328"/>
        </w:trPr>
        <w:tc>
          <w:tcPr>
            <w:tcW w:w="4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0C051F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Marginal R</w:t>
            </w:r>
            <w:r w:rsidRPr="00602F2B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602F2B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602F2B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66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D307B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256 / 0.546</w:t>
            </w:r>
          </w:p>
        </w:tc>
      </w:tr>
      <w:tr w:rsidR="009B3875" w:rsidRPr="00602F2B" w14:paraId="63ABEB01" w14:textId="77777777" w:rsidTr="00602F2B">
        <w:trPr>
          <w:gridAfter w:val="1"/>
          <w:wAfter w:w="48" w:type="dxa"/>
          <w:trHeight w:val="328"/>
        </w:trPr>
        <w:tc>
          <w:tcPr>
            <w:tcW w:w="4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4E57A4" w14:textId="77777777" w:rsidR="009B3875" w:rsidRPr="00602F2B" w:rsidRDefault="009B3875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566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85160E" w14:textId="77777777" w:rsidR="009B3875" w:rsidRPr="00602F2B" w:rsidRDefault="009B3875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</w:tr>
      <w:tr w:rsidR="00602F2B" w:rsidRPr="00602F2B" w14:paraId="4820DB21" w14:textId="77777777" w:rsidTr="007C4A50">
        <w:trPr>
          <w:trHeight w:val="266"/>
        </w:trPr>
        <w:tc>
          <w:tcPr>
            <w:tcW w:w="975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3AA0A" w14:textId="77777777" w:rsidR="00602F2B" w:rsidRDefault="00602F2B" w:rsidP="00F730D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7CD3102F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602F2B">
              <w:rPr>
                <w:rFonts w:eastAsia="Times New Roman"/>
                <w:b/>
                <w:bCs/>
                <w:color w:val="000000"/>
                <w:lang w:eastAsia="en-AU"/>
              </w:rPr>
              <w:t>log(B)</w:t>
            </w:r>
          </w:p>
        </w:tc>
      </w:tr>
      <w:tr w:rsidR="00602F2B" w:rsidRPr="00602F2B" w14:paraId="48D6245E" w14:textId="77777777" w:rsidTr="00602F2B">
        <w:trPr>
          <w:trHeight w:val="277"/>
        </w:trPr>
        <w:tc>
          <w:tcPr>
            <w:tcW w:w="406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835057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602F2B">
              <w:rPr>
                <w:rFonts w:eastAsia="Times New Roman"/>
                <w:i/>
                <w:iCs/>
                <w:color w:val="000000"/>
                <w:lang w:eastAsia="en-AU"/>
              </w:rPr>
              <w:t>Predictors</w:t>
            </w:r>
          </w:p>
        </w:tc>
        <w:tc>
          <w:tcPr>
            <w:tcW w:w="17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ADDACB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602F2B">
              <w:rPr>
                <w:rFonts w:eastAsia="Times New Roman"/>
                <w:i/>
                <w:iCs/>
                <w:color w:val="000000"/>
                <w:lang w:eastAsia="en-AU"/>
              </w:rPr>
              <w:t>Estimates</w:t>
            </w:r>
          </w:p>
        </w:tc>
        <w:tc>
          <w:tcPr>
            <w:tcW w:w="19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AF78A3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602F2B">
              <w:rPr>
                <w:rFonts w:eastAsia="Times New Roman"/>
                <w:i/>
                <w:iCs/>
                <w:color w:val="000000"/>
                <w:lang w:eastAsia="en-AU"/>
              </w:rPr>
              <w:t>CI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B3C55A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602F2B">
              <w:rPr>
                <w:rFonts w:eastAsia="Times New Roman"/>
                <w:i/>
                <w:iCs/>
                <w:color w:val="000000"/>
                <w:lang w:eastAsia="en-AU"/>
              </w:rPr>
              <w:t>p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A6FA1E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602F2B">
              <w:rPr>
                <w:rFonts w:eastAsia="Times New Roman"/>
                <w:i/>
                <w:iCs/>
                <w:color w:val="000000"/>
                <w:lang w:eastAsia="en-AU"/>
              </w:rPr>
              <w:t>df</w:t>
            </w:r>
          </w:p>
        </w:tc>
      </w:tr>
      <w:tr w:rsidR="00602F2B" w:rsidRPr="00602F2B" w14:paraId="3DC3F7A6" w14:textId="77777777" w:rsidTr="00602F2B">
        <w:trPr>
          <w:trHeight w:val="266"/>
        </w:trPr>
        <w:tc>
          <w:tcPr>
            <w:tcW w:w="4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3E1153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(Intercept)</w:t>
            </w:r>
          </w:p>
        </w:tc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2B7B91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-2.48</w:t>
            </w:r>
          </w:p>
        </w:tc>
        <w:tc>
          <w:tcPr>
            <w:tcW w:w="19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30180F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-2.92 – -2.04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17BBA1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602F2B">
              <w:rPr>
                <w:rFonts w:eastAsia="Times New Roman"/>
                <w:b/>
                <w:bCs/>
                <w:color w:val="000000"/>
                <w:lang w:eastAsia="en-AU"/>
              </w:rPr>
              <w:t>&lt;0.001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861AEF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30</w:t>
            </w:r>
          </w:p>
        </w:tc>
      </w:tr>
      <w:tr w:rsidR="00AB226F" w:rsidRPr="00602F2B" w14:paraId="658E086A" w14:textId="77777777" w:rsidTr="00602F2B">
        <w:trPr>
          <w:trHeight w:val="266"/>
        </w:trPr>
        <w:tc>
          <w:tcPr>
            <w:tcW w:w="4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007752" w14:textId="3B8F0F6F" w:rsidR="00AB226F" w:rsidRPr="00602F2B" w:rsidRDefault="00AB226F" w:rsidP="00AB226F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637C22">
              <w:rPr>
                <w:rFonts w:eastAsia="Times New Roman"/>
                <w:color w:val="000000"/>
                <w:lang w:eastAsia="en-AU"/>
              </w:rPr>
              <w:t>DR_Ivermectin</w:t>
            </w:r>
            <w:proofErr w:type="spellEnd"/>
          </w:p>
        </w:tc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EE3A5E" w14:textId="77777777" w:rsidR="00AB226F" w:rsidRPr="00602F2B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03</w:t>
            </w:r>
          </w:p>
        </w:tc>
        <w:tc>
          <w:tcPr>
            <w:tcW w:w="19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41D6C0" w14:textId="77777777" w:rsidR="00AB226F" w:rsidRPr="00602F2B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-0.59 – 0.66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D88335" w14:textId="77777777" w:rsidR="00AB226F" w:rsidRPr="00602F2B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924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2E3AAF" w14:textId="77777777" w:rsidR="00AB226F" w:rsidRPr="00602F2B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30</w:t>
            </w:r>
          </w:p>
        </w:tc>
      </w:tr>
      <w:tr w:rsidR="00AB226F" w:rsidRPr="00602F2B" w14:paraId="4945DD1B" w14:textId="77777777" w:rsidTr="00602F2B">
        <w:trPr>
          <w:trHeight w:val="266"/>
        </w:trPr>
        <w:tc>
          <w:tcPr>
            <w:tcW w:w="4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90888D" w14:textId="3B1371DB" w:rsidR="00AB226F" w:rsidRPr="00602F2B" w:rsidRDefault="00AB226F" w:rsidP="00AB226F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C515A3">
              <w:rPr>
                <w:rFonts w:eastAsia="Times New Roman"/>
                <w:color w:val="000000"/>
                <w:lang w:eastAsia="en-AU"/>
              </w:rPr>
              <w:t>SB</w:t>
            </w:r>
            <w:r>
              <w:rPr>
                <w:rFonts w:eastAsia="Times New Roman"/>
                <w:color w:val="000000"/>
                <w:lang w:eastAsia="en-AU"/>
              </w:rPr>
              <w:t>_Control</w:t>
            </w:r>
            <w:proofErr w:type="spellEnd"/>
          </w:p>
        </w:tc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D32FF6" w14:textId="77777777" w:rsidR="00AB226F" w:rsidRPr="00602F2B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56</w:t>
            </w:r>
          </w:p>
        </w:tc>
        <w:tc>
          <w:tcPr>
            <w:tcW w:w="19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E3C6B0" w14:textId="77777777" w:rsidR="00AB226F" w:rsidRPr="00602F2B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21 – 0.90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4A0B01" w14:textId="77777777" w:rsidR="00AB226F" w:rsidRPr="00602F2B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602F2B">
              <w:rPr>
                <w:rFonts w:eastAsia="Times New Roman"/>
                <w:b/>
                <w:bCs/>
                <w:color w:val="000000"/>
                <w:lang w:eastAsia="en-AU"/>
              </w:rPr>
              <w:t>0.002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9500A1" w14:textId="77777777" w:rsidR="00AB226F" w:rsidRPr="00602F2B" w:rsidRDefault="00AB226F" w:rsidP="00AB226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30</w:t>
            </w:r>
          </w:p>
        </w:tc>
      </w:tr>
      <w:tr w:rsidR="00602F2B" w:rsidRPr="00602F2B" w14:paraId="07A0D1FF" w14:textId="77777777" w:rsidTr="00602F2B">
        <w:trPr>
          <w:trHeight w:val="266"/>
        </w:trPr>
        <w:tc>
          <w:tcPr>
            <w:tcW w:w="4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02CA1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Length [1st degree]</w:t>
            </w:r>
          </w:p>
        </w:tc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FCCB77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65</w:t>
            </w:r>
          </w:p>
        </w:tc>
        <w:tc>
          <w:tcPr>
            <w:tcW w:w="19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16902A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-0.70 – 2.01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A55F84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344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4E3700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30</w:t>
            </w:r>
          </w:p>
        </w:tc>
      </w:tr>
      <w:tr w:rsidR="00602F2B" w:rsidRPr="00602F2B" w14:paraId="3A14FB5F" w14:textId="77777777" w:rsidTr="00602F2B">
        <w:trPr>
          <w:trHeight w:val="266"/>
        </w:trPr>
        <w:tc>
          <w:tcPr>
            <w:tcW w:w="4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A4D2B1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Length [2nd degree]</w:t>
            </w:r>
          </w:p>
        </w:tc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33ACD7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26</w:t>
            </w:r>
          </w:p>
        </w:tc>
        <w:tc>
          <w:tcPr>
            <w:tcW w:w="19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7A7419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-0.75 – 1.27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49B34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615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82F59B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30</w:t>
            </w:r>
          </w:p>
        </w:tc>
      </w:tr>
      <w:tr w:rsidR="00602F2B" w:rsidRPr="00602F2B" w14:paraId="59ECC3D2" w14:textId="77777777" w:rsidTr="00602F2B">
        <w:trPr>
          <w:trHeight w:val="266"/>
        </w:trPr>
        <w:tc>
          <w:tcPr>
            <w:tcW w:w="4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FC50F7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Length [3rd degree]</w:t>
            </w:r>
          </w:p>
        </w:tc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BAEB52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76</w:t>
            </w:r>
          </w:p>
        </w:tc>
        <w:tc>
          <w:tcPr>
            <w:tcW w:w="19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E28F97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-0.01 – 1.52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AB75C9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052</w:t>
            </w:r>
          </w:p>
        </w:tc>
        <w:tc>
          <w:tcPr>
            <w:tcW w:w="6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D2895E" w14:textId="77777777" w:rsidR="00602F2B" w:rsidRPr="00602F2B" w:rsidRDefault="00602F2B" w:rsidP="00F730D9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30</w:t>
            </w:r>
          </w:p>
        </w:tc>
      </w:tr>
      <w:tr w:rsidR="00602F2B" w:rsidRPr="00602F2B" w14:paraId="768656DE" w14:textId="77777777" w:rsidTr="00602F2B">
        <w:trPr>
          <w:trHeight w:val="266"/>
        </w:trPr>
        <w:tc>
          <w:tcPr>
            <w:tcW w:w="975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145F9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602F2B">
              <w:rPr>
                <w:rFonts w:eastAsia="Times New Roman"/>
                <w:b/>
                <w:bCs/>
                <w:color w:val="000000"/>
                <w:lang w:eastAsia="en-AU"/>
              </w:rPr>
              <w:t>Random Effects</w:t>
            </w:r>
          </w:p>
        </w:tc>
      </w:tr>
      <w:tr w:rsidR="00602F2B" w:rsidRPr="00602F2B" w14:paraId="20C05877" w14:textId="77777777" w:rsidTr="00602F2B">
        <w:trPr>
          <w:trHeight w:val="312"/>
        </w:trPr>
        <w:tc>
          <w:tcPr>
            <w:tcW w:w="4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BF74C4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σ</w:t>
            </w:r>
            <w:r w:rsidRPr="00602F2B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69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F4F41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14</w:t>
            </w:r>
          </w:p>
        </w:tc>
      </w:tr>
      <w:tr w:rsidR="00602F2B" w:rsidRPr="00602F2B" w14:paraId="6A73E5C8" w14:textId="77777777" w:rsidTr="00602F2B">
        <w:trPr>
          <w:trHeight w:val="312"/>
        </w:trPr>
        <w:tc>
          <w:tcPr>
            <w:tcW w:w="4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0E9DA2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τ</w:t>
            </w:r>
            <w:r w:rsidRPr="00602F2B">
              <w:rPr>
                <w:rFonts w:eastAsia="Times New Roman"/>
                <w:color w:val="000000"/>
                <w:vertAlign w:val="subscript"/>
                <w:lang w:eastAsia="en-AU"/>
              </w:rPr>
              <w:t>00</w:t>
            </w:r>
            <w:r w:rsidRPr="00602F2B">
              <w:rPr>
                <w:rFonts w:eastAsia="Times New Roman"/>
                <w:color w:val="000000"/>
                <w:lang w:eastAsia="en-AU"/>
              </w:rPr>
              <w:t> </w:t>
            </w:r>
            <w:r w:rsidRPr="00602F2B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69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C1FF81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</w:t>
            </w:r>
          </w:p>
        </w:tc>
      </w:tr>
      <w:tr w:rsidR="00602F2B" w:rsidRPr="00602F2B" w14:paraId="2184EA89" w14:textId="77777777" w:rsidTr="00602F2B">
        <w:trPr>
          <w:trHeight w:val="312"/>
        </w:trPr>
        <w:tc>
          <w:tcPr>
            <w:tcW w:w="406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431566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N </w:t>
            </w:r>
            <w:r w:rsidRPr="00602F2B">
              <w:rPr>
                <w:rFonts w:eastAsia="Times New Roman"/>
                <w:color w:val="000000"/>
                <w:vertAlign w:val="subscript"/>
                <w:lang w:eastAsia="en-AU"/>
              </w:rPr>
              <w:t>Id</w:t>
            </w:r>
          </w:p>
        </w:tc>
        <w:tc>
          <w:tcPr>
            <w:tcW w:w="5693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798F1E6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15</w:t>
            </w:r>
          </w:p>
        </w:tc>
      </w:tr>
      <w:tr w:rsidR="00602F2B" w:rsidRPr="00602F2B" w14:paraId="6B0E3C6C" w14:textId="77777777" w:rsidTr="00602F2B">
        <w:trPr>
          <w:trHeight w:val="266"/>
        </w:trPr>
        <w:tc>
          <w:tcPr>
            <w:tcW w:w="4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26456B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Observations</w:t>
            </w:r>
          </w:p>
        </w:tc>
        <w:tc>
          <w:tcPr>
            <w:tcW w:w="569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41BD76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38</w:t>
            </w:r>
          </w:p>
        </w:tc>
      </w:tr>
      <w:tr w:rsidR="00602F2B" w:rsidRPr="00602F2B" w14:paraId="7CD3AF53" w14:textId="77777777" w:rsidTr="00602F2B">
        <w:trPr>
          <w:trHeight w:val="312"/>
        </w:trPr>
        <w:tc>
          <w:tcPr>
            <w:tcW w:w="4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0E303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Marginal R</w:t>
            </w:r>
            <w:r w:rsidRPr="00602F2B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  <w:r w:rsidRPr="00602F2B">
              <w:rPr>
                <w:rFonts w:eastAsia="Times New Roman"/>
                <w:color w:val="000000"/>
                <w:lang w:eastAsia="en-AU"/>
              </w:rPr>
              <w:t> / Conditional R</w:t>
            </w:r>
            <w:r w:rsidRPr="00602F2B">
              <w:rPr>
                <w:rFonts w:eastAsia="Times New Roman"/>
                <w:color w:val="000000"/>
                <w:vertAlign w:val="superscript"/>
                <w:lang w:eastAsia="en-AU"/>
              </w:rPr>
              <w:t>2</w:t>
            </w:r>
          </w:p>
        </w:tc>
        <w:tc>
          <w:tcPr>
            <w:tcW w:w="569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81B399" w14:textId="77777777" w:rsidR="00602F2B" w:rsidRPr="00602F2B" w:rsidRDefault="00602F2B" w:rsidP="00F730D9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lang w:eastAsia="en-AU"/>
              </w:rPr>
            </w:pPr>
            <w:r w:rsidRPr="00602F2B">
              <w:rPr>
                <w:rFonts w:eastAsia="Times New Roman"/>
                <w:color w:val="000000"/>
                <w:lang w:eastAsia="en-AU"/>
              </w:rPr>
              <w:t>0.466 / NA</w:t>
            </w:r>
          </w:p>
        </w:tc>
      </w:tr>
    </w:tbl>
    <w:p w14:paraId="464C5CF0" w14:textId="77777777" w:rsidR="00602F2B" w:rsidRPr="00602F2B" w:rsidRDefault="00602F2B" w:rsidP="00F730D9">
      <w:pPr>
        <w:spacing w:line="240" w:lineRule="auto"/>
      </w:pPr>
    </w:p>
    <w:sectPr w:rsidR="00602F2B" w:rsidRPr="00602F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F90035"/>
    <w:multiLevelType w:val="multilevel"/>
    <w:tmpl w:val="AD46E840"/>
    <w:lvl w:ilvl="0">
      <w:start w:val="1"/>
      <w:numFmt w:val="decimal"/>
      <w:pStyle w:val="Heading1"/>
      <w:lvlText w:val="%1"/>
      <w:lvlJc w:val="left"/>
      <w:pPr>
        <w:ind w:left="574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A1sDAyNzC3MDJT0lEKTi0uzszPAykwNKkFAPN7E6MtAAAA"/>
  </w:docVars>
  <w:rsids>
    <w:rsidRoot w:val="00272999"/>
    <w:rsid w:val="00007B6F"/>
    <w:rsid w:val="00077400"/>
    <w:rsid w:val="0013364F"/>
    <w:rsid w:val="00141484"/>
    <w:rsid w:val="00272999"/>
    <w:rsid w:val="002C155B"/>
    <w:rsid w:val="00396856"/>
    <w:rsid w:val="00400385"/>
    <w:rsid w:val="004043EE"/>
    <w:rsid w:val="004B0449"/>
    <w:rsid w:val="00602F2B"/>
    <w:rsid w:val="00646FA6"/>
    <w:rsid w:val="006A7305"/>
    <w:rsid w:val="006C2EF6"/>
    <w:rsid w:val="006D6E88"/>
    <w:rsid w:val="00752D2B"/>
    <w:rsid w:val="008E5293"/>
    <w:rsid w:val="009B3875"/>
    <w:rsid w:val="00A409B8"/>
    <w:rsid w:val="00A51150"/>
    <w:rsid w:val="00AB226F"/>
    <w:rsid w:val="00B104FB"/>
    <w:rsid w:val="00B513FD"/>
    <w:rsid w:val="00B51D94"/>
    <w:rsid w:val="00B9660C"/>
    <w:rsid w:val="00BB0F8A"/>
    <w:rsid w:val="00C04DC9"/>
    <w:rsid w:val="00C14F73"/>
    <w:rsid w:val="00C515A3"/>
    <w:rsid w:val="00CF230B"/>
    <w:rsid w:val="00DB2840"/>
    <w:rsid w:val="00E17134"/>
    <w:rsid w:val="00E360F8"/>
    <w:rsid w:val="00E705E7"/>
    <w:rsid w:val="00F308DD"/>
    <w:rsid w:val="00F50966"/>
    <w:rsid w:val="00F73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004CC"/>
  <w15:chartTrackingRefBased/>
  <w15:docId w15:val="{B2618E26-507C-4E27-AAA8-2D1CC7685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2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2999"/>
    <w:pPr>
      <w:spacing w:after="160" w:line="480" w:lineRule="auto"/>
      <w:ind w:firstLine="72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2999"/>
    <w:pPr>
      <w:keepNext/>
      <w:keepLines/>
      <w:numPr>
        <w:numId w:val="1"/>
      </w:numPr>
      <w:spacing w:before="240" w:after="0"/>
      <w:outlineLvl w:val="0"/>
    </w:pPr>
    <w:rPr>
      <w:rFonts w:eastAsiaTheme="majorEastAsia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2999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2999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299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299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299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299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299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299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2999"/>
    <w:rPr>
      <w:rFonts w:ascii="Arial" w:eastAsiaTheme="majorEastAsia" w:hAnsi="Arial" w:cs="Arial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2999"/>
    <w:rPr>
      <w:rFonts w:ascii="Arial" w:eastAsiaTheme="majorEastAsia" w:hAnsi="Arial" w:cs="Arial"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72999"/>
    <w:rPr>
      <w:rFonts w:ascii="Arial" w:eastAsiaTheme="majorEastAsia" w:hAnsi="Arial" w:cs="Arial"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299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299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299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299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299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299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27299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729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29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2999"/>
    <w:rPr>
      <w:rFonts w:ascii="Arial" w:hAnsi="Arial" w:cs="Arial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272999"/>
    <w:pPr>
      <w:spacing w:before="100" w:beforeAutospacing="1" w:after="200" w:line="360" w:lineRule="auto"/>
      <w:ind w:firstLine="0"/>
    </w:pPr>
    <w:rPr>
      <w:i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9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999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729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29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1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134"/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78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6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E6042-C38A-4870-8E9E-514672EBFDBE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3398F28B-ACEF-497E-B641-6F92D284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8</Pages>
  <Words>998</Words>
  <Characters>569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eza Cerda</dc:creator>
  <cp:keywords/>
  <dc:description/>
  <cp:lastModifiedBy>Ignacia Meza Cerda</cp:lastModifiedBy>
  <cp:revision>13</cp:revision>
  <dcterms:created xsi:type="dcterms:W3CDTF">2021-04-09T02:30:00Z</dcterms:created>
  <dcterms:modified xsi:type="dcterms:W3CDTF">2021-11-20T12:05:00Z</dcterms:modified>
</cp:coreProperties>
</file>